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8594708" w14:textId="20E26EAC" w:rsidR="00654480" w:rsidRDefault="002D1D00" w:rsidP="002F64E7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 xml:space="preserve">Module 3 - </w:t>
      </w:r>
      <w:r w:rsidR="007800DB">
        <w:rPr>
          <w:rFonts w:ascii="Trebuchet MS" w:hAnsi="Trebuchet MS"/>
          <w:b/>
          <w:bCs/>
          <w:sz w:val="28"/>
          <w:szCs w:val="28"/>
          <w:u w:val="thick"/>
        </w:rPr>
        <w:t>Sending Bul</w:t>
      </w:r>
      <w:r w:rsidR="000B082A">
        <w:rPr>
          <w:rFonts w:ascii="Trebuchet MS" w:hAnsi="Trebuchet MS"/>
          <w:b/>
          <w:bCs/>
          <w:sz w:val="28"/>
          <w:szCs w:val="28"/>
          <w:u w:val="thick"/>
        </w:rPr>
        <w:t>k</w:t>
      </w:r>
      <w:r w:rsidR="007800DB">
        <w:rPr>
          <w:rFonts w:ascii="Trebuchet MS" w:hAnsi="Trebuchet MS"/>
          <w:b/>
          <w:bCs/>
          <w:sz w:val="28"/>
          <w:szCs w:val="28"/>
          <w:u w:val="thick"/>
        </w:rPr>
        <w:t xml:space="preserve"> e</w:t>
      </w:r>
      <w:r w:rsidR="00C43D4F">
        <w:rPr>
          <w:rFonts w:ascii="Trebuchet MS" w:hAnsi="Trebuchet MS"/>
          <w:b/>
          <w:bCs/>
          <w:sz w:val="28"/>
          <w:szCs w:val="28"/>
          <w:u w:val="thick"/>
        </w:rPr>
        <w:t xml:space="preserve"> </w:t>
      </w:r>
      <w:r w:rsidR="00014E18" w:rsidRPr="00014E18">
        <w:rPr>
          <w:rFonts w:ascii="Trebuchet MS" w:hAnsi="Trebuchet MS"/>
          <w:b/>
          <w:bCs/>
          <w:sz w:val="28"/>
          <w:szCs w:val="28"/>
          <w:u w:val="thick"/>
        </w:rPr>
        <w:t>-</w:t>
      </w:r>
      <w:r w:rsidR="00C43D4F">
        <w:rPr>
          <w:rFonts w:ascii="Trebuchet MS" w:hAnsi="Trebuchet MS"/>
          <w:b/>
          <w:bCs/>
          <w:sz w:val="28"/>
          <w:szCs w:val="28"/>
          <w:u w:val="thick"/>
        </w:rPr>
        <w:t xml:space="preserve"> </w:t>
      </w:r>
      <w:r w:rsidR="00014E18" w:rsidRPr="00014E18">
        <w:rPr>
          <w:rFonts w:ascii="Trebuchet MS" w:hAnsi="Trebuchet MS"/>
          <w:b/>
          <w:bCs/>
          <w:sz w:val="28"/>
          <w:szCs w:val="28"/>
          <w:u w:val="thick"/>
        </w:rPr>
        <w:t>Mail</w:t>
      </w:r>
      <w:r w:rsidR="007800DB">
        <w:rPr>
          <w:rFonts w:ascii="Trebuchet MS" w:hAnsi="Trebuchet MS"/>
          <w:b/>
          <w:bCs/>
          <w:sz w:val="28"/>
          <w:szCs w:val="28"/>
          <w:u w:val="thick"/>
        </w:rPr>
        <w:t>s</w:t>
      </w:r>
    </w:p>
    <w:p w14:paraId="1AF05EC1" w14:textId="77777777" w:rsidR="000C0BE0" w:rsidRDefault="000C0BE0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77CFD92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800DB">
        <w:rPr>
          <w:rFonts w:ascii="Trebuchet MS" w:hAnsi="Trebuchet MS"/>
          <w:b/>
          <w:bCs/>
        </w:rPr>
        <w:t>Sending bulk emails</w:t>
      </w:r>
      <w:r w:rsidRPr="007800DB">
        <w:rPr>
          <w:rFonts w:ascii="Trebuchet MS" w:hAnsi="Trebuchet MS"/>
        </w:rPr>
        <w:t xml:space="preserve"> means sending </w:t>
      </w:r>
      <w:r w:rsidRPr="007800DB">
        <w:rPr>
          <w:rFonts w:ascii="Trebuchet MS" w:hAnsi="Trebuchet MS"/>
          <w:b/>
          <w:bCs/>
        </w:rPr>
        <w:t>one email message to many people at the same time</w:t>
      </w:r>
      <w:r w:rsidRPr="007800DB">
        <w:rPr>
          <w:rFonts w:ascii="Trebuchet MS" w:hAnsi="Trebuchet MS"/>
        </w:rPr>
        <w:t xml:space="preserve">. Instead of sending emails one by one, businesses send a single message to </w:t>
      </w:r>
      <w:r w:rsidRPr="007800DB">
        <w:rPr>
          <w:rFonts w:ascii="Trebuchet MS" w:hAnsi="Trebuchet MS"/>
          <w:b/>
          <w:bCs/>
        </w:rPr>
        <w:t>a large list of customers or subscribers</w:t>
      </w:r>
      <w:r w:rsidRPr="007800DB">
        <w:rPr>
          <w:rFonts w:ascii="Trebuchet MS" w:hAnsi="Trebuchet MS"/>
        </w:rPr>
        <w:t xml:space="preserve">. This method is widely used in </w:t>
      </w:r>
      <w:r w:rsidRPr="007800DB">
        <w:rPr>
          <w:rFonts w:ascii="Trebuchet MS" w:hAnsi="Trebuchet MS"/>
          <w:b/>
          <w:bCs/>
        </w:rPr>
        <w:t>email marketing</w:t>
      </w:r>
      <w:r w:rsidRPr="007800DB">
        <w:rPr>
          <w:rFonts w:ascii="Trebuchet MS" w:hAnsi="Trebuchet MS"/>
        </w:rPr>
        <w:t xml:space="preserve"> to quickly share information, promotions, or updates with many people.</w:t>
      </w:r>
    </w:p>
    <w:p w14:paraId="61188634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800DB">
        <w:rPr>
          <w:rFonts w:ascii="Trebuchet MS" w:hAnsi="Trebuchet MS"/>
        </w:rPr>
        <w:t xml:space="preserve">Bulk emails help companies </w:t>
      </w:r>
      <w:r w:rsidRPr="007800DB">
        <w:rPr>
          <w:rFonts w:ascii="Trebuchet MS" w:hAnsi="Trebuchet MS"/>
          <w:b/>
          <w:bCs/>
        </w:rPr>
        <w:t>communicate with customers easily and efficiently</w:t>
      </w:r>
      <w:r w:rsidRPr="007800DB">
        <w:rPr>
          <w:rFonts w:ascii="Trebuchet MS" w:hAnsi="Trebuchet MS"/>
        </w:rPr>
        <w:t xml:space="preserve">. With the help of email marketing tools, businesses can reach </w:t>
      </w:r>
      <w:r w:rsidRPr="007800DB">
        <w:rPr>
          <w:rFonts w:ascii="Trebuchet MS" w:hAnsi="Trebuchet MS"/>
          <w:b/>
          <w:bCs/>
        </w:rPr>
        <w:t>thousands or even millions of people in just a few minutes</w:t>
      </w:r>
      <w:r w:rsidRPr="007800DB">
        <w:rPr>
          <w:rFonts w:ascii="Trebuchet MS" w:hAnsi="Trebuchet MS"/>
        </w:rPr>
        <w:t>.</w:t>
      </w:r>
    </w:p>
    <w:p w14:paraId="04E173A1" w14:textId="7641524C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81D88D5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7800DB">
        <w:rPr>
          <w:rFonts w:ascii="Trebuchet MS" w:hAnsi="Trebuchet MS"/>
          <w:b/>
          <w:bCs/>
          <w:u w:val="single"/>
        </w:rPr>
        <w:t>Key Points</w:t>
      </w:r>
    </w:p>
    <w:p w14:paraId="001726B4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7800DB">
        <w:rPr>
          <w:rFonts w:ascii="Trebuchet MS" w:hAnsi="Trebuchet MS"/>
          <w:b/>
          <w:bCs/>
        </w:rPr>
        <w:t>1. Large Audience Reach</w:t>
      </w:r>
    </w:p>
    <w:p w14:paraId="13347A45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800DB">
        <w:rPr>
          <w:rFonts w:ascii="Trebuchet MS" w:hAnsi="Trebuchet MS"/>
        </w:rPr>
        <w:t xml:space="preserve">Bulk emails allow companies to send messages to </w:t>
      </w:r>
      <w:r w:rsidRPr="007800DB">
        <w:rPr>
          <w:rFonts w:ascii="Trebuchet MS" w:hAnsi="Trebuchet MS"/>
          <w:b/>
          <w:bCs/>
        </w:rPr>
        <w:t>a very large number of people at once</w:t>
      </w:r>
      <w:r w:rsidRPr="007800DB">
        <w:rPr>
          <w:rFonts w:ascii="Trebuchet MS" w:hAnsi="Trebuchet MS"/>
        </w:rPr>
        <w:t>. This saves a lot of time compared to sending individual emails.</w:t>
      </w:r>
    </w:p>
    <w:p w14:paraId="5F43695B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800DB">
        <w:rPr>
          <w:rFonts w:ascii="Trebuchet MS" w:hAnsi="Trebuchet MS"/>
        </w:rPr>
        <w:t>Example:</w:t>
      </w:r>
      <w:r w:rsidRPr="007800DB">
        <w:rPr>
          <w:rFonts w:ascii="Trebuchet MS" w:hAnsi="Trebuchet MS"/>
        </w:rPr>
        <w:br/>
        <w:t xml:space="preserve">A clothing brand sends an email about a </w:t>
      </w:r>
      <w:r w:rsidRPr="007800DB">
        <w:rPr>
          <w:rFonts w:ascii="Trebuchet MS" w:hAnsi="Trebuchet MS"/>
          <w:b/>
          <w:bCs/>
        </w:rPr>
        <w:t>Diwali sale</w:t>
      </w:r>
      <w:r w:rsidRPr="007800DB">
        <w:rPr>
          <w:rFonts w:ascii="Trebuchet MS" w:hAnsi="Trebuchet MS"/>
        </w:rPr>
        <w:t xml:space="preserve"> to </w:t>
      </w:r>
      <w:r w:rsidRPr="007800DB">
        <w:rPr>
          <w:rFonts w:ascii="Trebuchet MS" w:hAnsi="Trebuchet MS"/>
          <w:b/>
          <w:bCs/>
        </w:rPr>
        <w:t>50,000 customers</w:t>
      </w:r>
      <w:r w:rsidRPr="007800DB">
        <w:rPr>
          <w:rFonts w:ascii="Trebuchet MS" w:hAnsi="Trebuchet MS"/>
        </w:rPr>
        <w:t xml:space="preserve"> at the same time.</w:t>
      </w:r>
    </w:p>
    <w:p w14:paraId="382DA9B6" w14:textId="42FF17EF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AD470BA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7800DB">
        <w:rPr>
          <w:rFonts w:ascii="Trebuchet MS" w:hAnsi="Trebuchet MS"/>
          <w:b/>
          <w:bCs/>
        </w:rPr>
        <w:t>2. Common Uses</w:t>
      </w:r>
    </w:p>
    <w:p w14:paraId="52F55F98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800DB">
        <w:rPr>
          <w:rFonts w:ascii="Trebuchet MS" w:hAnsi="Trebuchet MS"/>
        </w:rPr>
        <w:t>Businesses use bulk emails for many purposes such as:</w:t>
      </w:r>
    </w:p>
    <w:p w14:paraId="2A6123C2" w14:textId="77777777" w:rsidR="007800DB" w:rsidRPr="007800DB" w:rsidRDefault="007800DB" w:rsidP="002F64E7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00DB">
        <w:rPr>
          <w:rFonts w:ascii="Trebuchet MS" w:hAnsi="Trebuchet MS"/>
          <w:b/>
          <w:bCs/>
        </w:rPr>
        <w:t>Product promotions</w:t>
      </w:r>
      <w:r w:rsidRPr="007800DB">
        <w:rPr>
          <w:rFonts w:ascii="Trebuchet MS" w:hAnsi="Trebuchet MS"/>
        </w:rPr>
        <w:t xml:space="preserve"> – informing customers about discounts or new products.</w:t>
      </w:r>
    </w:p>
    <w:p w14:paraId="6BA5A5A3" w14:textId="77777777" w:rsidR="007800DB" w:rsidRPr="007800DB" w:rsidRDefault="007800DB" w:rsidP="002F64E7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00DB">
        <w:rPr>
          <w:rFonts w:ascii="Trebuchet MS" w:hAnsi="Trebuchet MS"/>
          <w:b/>
          <w:bCs/>
        </w:rPr>
        <w:t>Newsletters</w:t>
      </w:r>
      <w:r w:rsidRPr="007800DB">
        <w:rPr>
          <w:rFonts w:ascii="Trebuchet MS" w:hAnsi="Trebuchet MS"/>
        </w:rPr>
        <w:t xml:space="preserve"> – sharing company news, tips, or updates regularly.</w:t>
      </w:r>
    </w:p>
    <w:p w14:paraId="4CD04817" w14:textId="77777777" w:rsidR="007800DB" w:rsidRPr="007800DB" w:rsidRDefault="007800DB" w:rsidP="002F64E7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00DB">
        <w:rPr>
          <w:rFonts w:ascii="Trebuchet MS" w:hAnsi="Trebuchet MS"/>
          <w:b/>
          <w:bCs/>
        </w:rPr>
        <w:t>Event announcements</w:t>
      </w:r>
      <w:r w:rsidRPr="007800DB">
        <w:rPr>
          <w:rFonts w:ascii="Trebuchet MS" w:hAnsi="Trebuchet MS"/>
        </w:rPr>
        <w:t xml:space="preserve"> – inviting people to webinars, workshops, or sales events.</w:t>
      </w:r>
    </w:p>
    <w:p w14:paraId="6D6A6728" w14:textId="77777777" w:rsidR="007800DB" w:rsidRPr="007800DB" w:rsidRDefault="007800DB" w:rsidP="002F64E7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00DB">
        <w:rPr>
          <w:rFonts w:ascii="Trebuchet MS" w:hAnsi="Trebuchet MS"/>
          <w:b/>
          <w:bCs/>
        </w:rPr>
        <w:t>Service updates</w:t>
      </w:r>
      <w:r w:rsidRPr="007800DB">
        <w:rPr>
          <w:rFonts w:ascii="Trebuchet MS" w:hAnsi="Trebuchet MS"/>
        </w:rPr>
        <w:t xml:space="preserve"> – informing users about new features or improvements.</w:t>
      </w:r>
    </w:p>
    <w:p w14:paraId="26044A57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800DB">
        <w:rPr>
          <w:rFonts w:ascii="Trebuchet MS" w:hAnsi="Trebuchet MS"/>
        </w:rPr>
        <w:t>Example:</w:t>
      </w:r>
      <w:r w:rsidRPr="007800DB">
        <w:rPr>
          <w:rFonts w:ascii="Trebuchet MS" w:hAnsi="Trebuchet MS"/>
        </w:rPr>
        <w:br/>
        <w:t xml:space="preserve">A gym sends a bulk email announcing a </w:t>
      </w:r>
      <w:r w:rsidRPr="007800DB">
        <w:rPr>
          <w:rFonts w:ascii="Trebuchet MS" w:hAnsi="Trebuchet MS"/>
          <w:b/>
          <w:bCs/>
        </w:rPr>
        <w:t>New Year fitness program</w:t>
      </w:r>
      <w:r w:rsidRPr="007800DB">
        <w:rPr>
          <w:rFonts w:ascii="Trebuchet MS" w:hAnsi="Trebuchet MS"/>
        </w:rPr>
        <w:t xml:space="preserve"> to all its members.</w:t>
      </w:r>
    </w:p>
    <w:p w14:paraId="0DA4B929" w14:textId="4F45FC12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3600D4D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7800DB">
        <w:rPr>
          <w:rFonts w:ascii="Trebuchet MS" w:hAnsi="Trebuchet MS"/>
          <w:b/>
          <w:bCs/>
        </w:rPr>
        <w:t>3. Automation Tools</w:t>
      </w:r>
    </w:p>
    <w:p w14:paraId="16EAE751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800DB">
        <w:rPr>
          <w:rFonts w:ascii="Trebuchet MS" w:hAnsi="Trebuchet MS"/>
        </w:rPr>
        <w:t xml:space="preserve">Businesses usually send bulk emails using </w:t>
      </w:r>
      <w:r w:rsidRPr="007800DB">
        <w:rPr>
          <w:rFonts w:ascii="Trebuchet MS" w:hAnsi="Trebuchet MS"/>
          <w:b/>
          <w:bCs/>
        </w:rPr>
        <w:t>email marketing tools</w:t>
      </w:r>
      <w:r w:rsidRPr="007800DB">
        <w:rPr>
          <w:rFonts w:ascii="Trebuchet MS" w:hAnsi="Trebuchet MS"/>
        </w:rPr>
        <w:t>. These tools help to:</w:t>
      </w:r>
    </w:p>
    <w:p w14:paraId="4CB8C593" w14:textId="77777777" w:rsidR="007800DB" w:rsidRPr="007800DB" w:rsidRDefault="007800DB" w:rsidP="002F64E7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00DB">
        <w:rPr>
          <w:rFonts w:ascii="Trebuchet MS" w:hAnsi="Trebuchet MS"/>
        </w:rPr>
        <w:t>store and manage contact lists</w:t>
      </w:r>
    </w:p>
    <w:p w14:paraId="67806640" w14:textId="77777777" w:rsidR="007800DB" w:rsidRPr="007800DB" w:rsidRDefault="007800DB" w:rsidP="002F64E7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00DB">
        <w:rPr>
          <w:rFonts w:ascii="Trebuchet MS" w:hAnsi="Trebuchet MS"/>
        </w:rPr>
        <w:t>design professional emails</w:t>
      </w:r>
    </w:p>
    <w:p w14:paraId="43DF9AE3" w14:textId="77777777" w:rsidR="007800DB" w:rsidRPr="007800DB" w:rsidRDefault="007800DB" w:rsidP="002F64E7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00DB">
        <w:rPr>
          <w:rFonts w:ascii="Trebuchet MS" w:hAnsi="Trebuchet MS"/>
        </w:rPr>
        <w:t>schedule emails to send later</w:t>
      </w:r>
    </w:p>
    <w:p w14:paraId="7445D70B" w14:textId="77777777" w:rsidR="007800DB" w:rsidRPr="007800DB" w:rsidRDefault="007800DB" w:rsidP="002F64E7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00DB">
        <w:rPr>
          <w:rFonts w:ascii="Trebuchet MS" w:hAnsi="Trebuchet MS"/>
        </w:rPr>
        <w:t>track how many people opened the email</w:t>
      </w:r>
    </w:p>
    <w:p w14:paraId="3657C65F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800DB">
        <w:rPr>
          <w:rFonts w:ascii="Trebuchet MS" w:hAnsi="Trebuchet MS"/>
        </w:rPr>
        <w:t xml:space="preserve">Some commonly used tools are </w:t>
      </w:r>
      <w:r w:rsidRPr="007800DB">
        <w:rPr>
          <w:rFonts w:ascii="Trebuchet MS" w:hAnsi="Trebuchet MS"/>
          <w:b/>
          <w:bCs/>
        </w:rPr>
        <w:t>Mailchimp</w:t>
      </w:r>
      <w:r w:rsidRPr="007800DB">
        <w:rPr>
          <w:rFonts w:ascii="Trebuchet MS" w:hAnsi="Trebuchet MS"/>
        </w:rPr>
        <w:t xml:space="preserve">, </w:t>
      </w:r>
      <w:r w:rsidRPr="007800DB">
        <w:rPr>
          <w:rFonts w:ascii="Trebuchet MS" w:hAnsi="Trebuchet MS"/>
          <w:b/>
          <w:bCs/>
        </w:rPr>
        <w:t>Constant Contact</w:t>
      </w:r>
      <w:r w:rsidRPr="007800DB">
        <w:rPr>
          <w:rFonts w:ascii="Trebuchet MS" w:hAnsi="Trebuchet MS"/>
        </w:rPr>
        <w:t xml:space="preserve">, </w:t>
      </w:r>
      <w:r w:rsidRPr="007800DB">
        <w:rPr>
          <w:rFonts w:ascii="Trebuchet MS" w:hAnsi="Trebuchet MS"/>
          <w:b/>
          <w:bCs/>
        </w:rPr>
        <w:t>Brevo</w:t>
      </w:r>
      <w:r w:rsidRPr="007800DB">
        <w:rPr>
          <w:rFonts w:ascii="Trebuchet MS" w:hAnsi="Trebuchet MS"/>
        </w:rPr>
        <w:t xml:space="preserve">, and </w:t>
      </w:r>
      <w:proofErr w:type="spellStart"/>
      <w:r w:rsidRPr="007800DB">
        <w:rPr>
          <w:rFonts w:ascii="Trebuchet MS" w:hAnsi="Trebuchet MS"/>
          <w:b/>
          <w:bCs/>
        </w:rPr>
        <w:t>Zoho</w:t>
      </w:r>
      <w:proofErr w:type="spellEnd"/>
      <w:r w:rsidRPr="007800DB">
        <w:rPr>
          <w:rFonts w:ascii="Trebuchet MS" w:hAnsi="Trebuchet MS"/>
          <w:b/>
          <w:bCs/>
        </w:rPr>
        <w:t xml:space="preserve"> Campaigns</w:t>
      </w:r>
      <w:r w:rsidRPr="007800DB">
        <w:rPr>
          <w:rFonts w:ascii="Trebuchet MS" w:hAnsi="Trebuchet MS"/>
        </w:rPr>
        <w:t>.</w:t>
      </w:r>
    </w:p>
    <w:p w14:paraId="6061EA46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800DB">
        <w:rPr>
          <w:rFonts w:ascii="Trebuchet MS" w:hAnsi="Trebuchet MS"/>
        </w:rPr>
        <w:t>Example:</w:t>
      </w:r>
      <w:r w:rsidRPr="007800DB">
        <w:rPr>
          <w:rFonts w:ascii="Trebuchet MS" w:hAnsi="Trebuchet MS"/>
        </w:rPr>
        <w:br/>
        <w:t xml:space="preserve">A company schedules a newsletter to be sent </w:t>
      </w:r>
      <w:r w:rsidRPr="007800DB">
        <w:rPr>
          <w:rFonts w:ascii="Trebuchet MS" w:hAnsi="Trebuchet MS"/>
          <w:b/>
          <w:bCs/>
        </w:rPr>
        <w:t>every Monday morning automatically</w:t>
      </w:r>
      <w:r w:rsidRPr="007800DB">
        <w:rPr>
          <w:rFonts w:ascii="Trebuchet MS" w:hAnsi="Trebuchet MS"/>
        </w:rPr>
        <w:t>.</w:t>
      </w:r>
    </w:p>
    <w:p w14:paraId="27656F60" w14:textId="4AE42CFC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96E7795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7800DB">
        <w:rPr>
          <w:rFonts w:ascii="Trebuchet MS" w:hAnsi="Trebuchet MS"/>
          <w:b/>
          <w:bCs/>
        </w:rPr>
        <w:t>4. Personalization</w:t>
      </w:r>
    </w:p>
    <w:p w14:paraId="1DEE9ACC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800DB">
        <w:rPr>
          <w:rFonts w:ascii="Trebuchet MS" w:hAnsi="Trebuchet MS"/>
        </w:rPr>
        <w:t xml:space="preserve">Even though the same email is sent to many people, businesses can </w:t>
      </w:r>
      <w:r w:rsidRPr="007800DB">
        <w:rPr>
          <w:rFonts w:ascii="Trebuchet MS" w:hAnsi="Trebuchet MS"/>
          <w:b/>
          <w:bCs/>
        </w:rPr>
        <w:t>personalize the message</w:t>
      </w:r>
      <w:r w:rsidRPr="007800DB">
        <w:rPr>
          <w:rFonts w:ascii="Trebuchet MS" w:hAnsi="Trebuchet MS"/>
        </w:rPr>
        <w:t xml:space="preserve"> using customer data.</w:t>
      </w:r>
    </w:p>
    <w:p w14:paraId="65B54DC3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800DB">
        <w:rPr>
          <w:rFonts w:ascii="Trebuchet MS" w:hAnsi="Trebuchet MS"/>
        </w:rPr>
        <w:t>For example, the email can automatically include:</w:t>
      </w:r>
    </w:p>
    <w:p w14:paraId="777520E1" w14:textId="77777777" w:rsidR="007800DB" w:rsidRPr="007800DB" w:rsidRDefault="007800DB" w:rsidP="002F64E7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00DB">
        <w:rPr>
          <w:rFonts w:ascii="Trebuchet MS" w:hAnsi="Trebuchet MS"/>
        </w:rPr>
        <w:t xml:space="preserve">the customer’s </w:t>
      </w:r>
      <w:r w:rsidRPr="007800DB">
        <w:rPr>
          <w:rFonts w:ascii="Trebuchet MS" w:hAnsi="Trebuchet MS"/>
          <w:b/>
          <w:bCs/>
        </w:rPr>
        <w:t>name</w:t>
      </w:r>
    </w:p>
    <w:p w14:paraId="637B5F48" w14:textId="77777777" w:rsidR="007800DB" w:rsidRPr="007800DB" w:rsidRDefault="007800DB" w:rsidP="002F64E7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00DB">
        <w:rPr>
          <w:rFonts w:ascii="Trebuchet MS" w:hAnsi="Trebuchet MS"/>
        </w:rPr>
        <w:lastRenderedPageBreak/>
        <w:t xml:space="preserve">recommended products based on </w:t>
      </w:r>
      <w:r w:rsidRPr="007800DB">
        <w:rPr>
          <w:rFonts w:ascii="Trebuchet MS" w:hAnsi="Trebuchet MS"/>
          <w:b/>
          <w:bCs/>
        </w:rPr>
        <w:t>past purchases</w:t>
      </w:r>
    </w:p>
    <w:p w14:paraId="0F033DA0" w14:textId="77777777" w:rsidR="007800DB" w:rsidRPr="007800DB" w:rsidRDefault="007800DB" w:rsidP="002F64E7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00DB">
        <w:rPr>
          <w:rFonts w:ascii="Trebuchet MS" w:hAnsi="Trebuchet MS"/>
        </w:rPr>
        <w:t xml:space="preserve">special offers for </w:t>
      </w:r>
      <w:r w:rsidRPr="007800DB">
        <w:rPr>
          <w:rFonts w:ascii="Trebuchet MS" w:hAnsi="Trebuchet MS"/>
          <w:b/>
          <w:bCs/>
        </w:rPr>
        <w:t>loyal customers</w:t>
      </w:r>
    </w:p>
    <w:p w14:paraId="0A5FEF41" w14:textId="77777777" w:rsidR="007800DB" w:rsidRP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800DB">
        <w:rPr>
          <w:rFonts w:ascii="Trebuchet MS" w:hAnsi="Trebuchet MS"/>
        </w:rPr>
        <w:t>Example:</w:t>
      </w:r>
      <w:r w:rsidRPr="007800DB">
        <w:rPr>
          <w:rFonts w:ascii="Trebuchet MS" w:hAnsi="Trebuchet MS"/>
        </w:rPr>
        <w:br/>
        <w:t xml:space="preserve">Instead of writing </w:t>
      </w:r>
      <w:r w:rsidRPr="007800DB">
        <w:rPr>
          <w:rFonts w:ascii="Trebuchet MS" w:hAnsi="Trebuchet MS"/>
          <w:b/>
          <w:bCs/>
        </w:rPr>
        <w:t>“Dear Customer”</w:t>
      </w:r>
      <w:r w:rsidRPr="007800DB">
        <w:rPr>
          <w:rFonts w:ascii="Trebuchet MS" w:hAnsi="Trebuchet MS"/>
        </w:rPr>
        <w:t xml:space="preserve">, the email says </w:t>
      </w:r>
      <w:r w:rsidRPr="007800DB">
        <w:rPr>
          <w:rFonts w:ascii="Trebuchet MS" w:hAnsi="Trebuchet MS"/>
          <w:b/>
          <w:bCs/>
        </w:rPr>
        <w:t>“Dear Rahul”</w:t>
      </w:r>
      <w:r w:rsidRPr="007800DB">
        <w:rPr>
          <w:rFonts w:ascii="Trebuchet MS" w:hAnsi="Trebuchet MS"/>
        </w:rPr>
        <w:t>.</w:t>
      </w:r>
    </w:p>
    <w:p w14:paraId="213817CE" w14:textId="77777777" w:rsidR="007800DB" w:rsidRDefault="007800DB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CA13FF6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proofErr w:type="spellStart"/>
      <w:r w:rsidRPr="002F64E7">
        <w:rPr>
          <w:rFonts w:ascii="Trebuchet MS" w:hAnsi="Trebuchet MS"/>
          <w:b/>
          <w:bCs/>
          <w:u w:val="single"/>
        </w:rPr>
        <w:t>Zoho</w:t>
      </w:r>
      <w:proofErr w:type="spellEnd"/>
      <w:r w:rsidRPr="002F64E7">
        <w:rPr>
          <w:rFonts w:ascii="Trebuchet MS" w:hAnsi="Trebuchet MS"/>
          <w:b/>
          <w:bCs/>
          <w:u w:val="single"/>
        </w:rPr>
        <w:t xml:space="preserve"> for Bulk Email Marketing</w:t>
      </w:r>
    </w:p>
    <w:p w14:paraId="311FAE70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spellStart"/>
      <w:r w:rsidRPr="002F64E7">
        <w:rPr>
          <w:rFonts w:ascii="Trebuchet MS" w:hAnsi="Trebuchet MS"/>
          <w:b/>
          <w:bCs/>
        </w:rPr>
        <w:t>Zoho</w:t>
      </w:r>
      <w:proofErr w:type="spellEnd"/>
      <w:r w:rsidRPr="002F64E7">
        <w:rPr>
          <w:rFonts w:ascii="Trebuchet MS" w:hAnsi="Trebuchet MS"/>
          <w:b/>
          <w:bCs/>
        </w:rPr>
        <w:t xml:space="preserve"> Campaigns</w:t>
      </w:r>
      <w:r w:rsidRPr="002F64E7">
        <w:rPr>
          <w:rFonts w:ascii="Trebuchet MS" w:hAnsi="Trebuchet MS"/>
        </w:rPr>
        <w:t xml:space="preserve"> is the email marketing tool in the </w:t>
      </w:r>
      <w:proofErr w:type="spellStart"/>
      <w:r w:rsidRPr="002F64E7">
        <w:rPr>
          <w:rFonts w:ascii="Trebuchet MS" w:hAnsi="Trebuchet MS"/>
        </w:rPr>
        <w:t>Zoho</w:t>
      </w:r>
      <w:proofErr w:type="spellEnd"/>
      <w:r w:rsidRPr="002F64E7">
        <w:rPr>
          <w:rFonts w:ascii="Trebuchet MS" w:hAnsi="Trebuchet MS"/>
        </w:rPr>
        <w:t xml:space="preserve"> ecosystem used for sending </w:t>
      </w:r>
      <w:r w:rsidRPr="002F64E7">
        <w:rPr>
          <w:rFonts w:ascii="Trebuchet MS" w:hAnsi="Trebuchet MS"/>
          <w:b/>
          <w:bCs/>
        </w:rPr>
        <w:t>bulk emails, newsletters, and promotions</w:t>
      </w:r>
      <w:r w:rsidRPr="002F64E7">
        <w:rPr>
          <w:rFonts w:ascii="Trebuchet MS" w:hAnsi="Trebuchet MS"/>
        </w:rPr>
        <w:t>.</w:t>
      </w:r>
    </w:p>
    <w:p w14:paraId="2DDF9604" w14:textId="77777777" w:rsid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6DC71DF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F64E7">
        <w:rPr>
          <w:rFonts w:ascii="Trebuchet MS" w:hAnsi="Trebuchet MS"/>
          <w:b/>
          <w:bCs/>
        </w:rPr>
        <w:t>Important Note</w:t>
      </w:r>
    </w:p>
    <w:p w14:paraId="12096257" w14:textId="77777777" w:rsidR="002F64E7" w:rsidRPr="002F64E7" w:rsidRDefault="002F64E7" w:rsidP="002F64E7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Regular </w:t>
      </w:r>
      <w:proofErr w:type="spellStart"/>
      <w:r w:rsidRPr="002F64E7">
        <w:rPr>
          <w:rFonts w:ascii="Trebuchet MS" w:hAnsi="Trebuchet MS"/>
          <w:b/>
          <w:bCs/>
        </w:rPr>
        <w:t>Zoho</w:t>
      </w:r>
      <w:proofErr w:type="spellEnd"/>
      <w:r w:rsidRPr="002F64E7">
        <w:rPr>
          <w:rFonts w:ascii="Trebuchet MS" w:hAnsi="Trebuchet MS"/>
          <w:b/>
          <w:bCs/>
        </w:rPr>
        <w:t xml:space="preserve"> Mail</w:t>
      </w:r>
      <w:r w:rsidRPr="002F64E7">
        <w:rPr>
          <w:rFonts w:ascii="Trebuchet MS" w:hAnsi="Trebuchet MS"/>
        </w:rPr>
        <w:t xml:space="preserve"> is for normal emailing and has limits (like around </w:t>
      </w:r>
      <w:r w:rsidRPr="002F64E7">
        <w:rPr>
          <w:rFonts w:ascii="Trebuchet MS" w:hAnsi="Trebuchet MS"/>
          <w:b/>
          <w:bCs/>
        </w:rPr>
        <w:t>100 recipients per message</w:t>
      </w:r>
      <w:r w:rsidRPr="002F64E7">
        <w:rPr>
          <w:rFonts w:ascii="Trebuchet MS" w:hAnsi="Trebuchet MS"/>
        </w:rPr>
        <w:t xml:space="preserve">), so it is </w:t>
      </w:r>
      <w:r w:rsidRPr="002F64E7">
        <w:rPr>
          <w:rFonts w:ascii="Trebuchet MS" w:hAnsi="Trebuchet MS"/>
          <w:b/>
          <w:bCs/>
        </w:rPr>
        <w:t>not ideal for bulk marketing</w:t>
      </w:r>
      <w:r w:rsidRPr="002F64E7">
        <w:rPr>
          <w:rFonts w:ascii="Trebuchet MS" w:hAnsi="Trebuchet MS"/>
        </w:rPr>
        <w:t>.</w:t>
      </w:r>
    </w:p>
    <w:p w14:paraId="0D0E4D6B" w14:textId="77777777" w:rsidR="002F64E7" w:rsidRPr="002F64E7" w:rsidRDefault="002F64E7" w:rsidP="002F64E7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For marketing campaigns, you should use </w:t>
      </w:r>
      <w:proofErr w:type="spellStart"/>
      <w:r w:rsidRPr="002F64E7">
        <w:rPr>
          <w:rFonts w:ascii="Trebuchet MS" w:hAnsi="Trebuchet MS"/>
          <w:b/>
          <w:bCs/>
        </w:rPr>
        <w:t>Zoho</w:t>
      </w:r>
      <w:proofErr w:type="spellEnd"/>
      <w:r w:rsidRPr="002F64E7">
        <w:rPr>
          <w:rFonts w:ascii="Trebuchet MS" w:hAnsi="Trebuchet MS"/>
          <w:b/>
          <w:bCs/>
        </w:rPr>
        <w:t xml:space="preserve"> Campaigns instead</w:t>
      </w:r>
      <w:r w:rsidRPr="002F64E7">
        <w:rPr>
          <w:rFonts w:ascii="Trebuchet MS" w:hAnsi="Trebuchet MS"/>
        </w:rPr>
        <w:t xml:space="preserve">. </w:t>
      </w:r>
    </w:p>
    <w:p w14:paraId="78BCC2FB" w14:textId="77777777" w:rsid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Segoe UI Symbol" w:hAnsi="Segoe UI Symbol" w:cs="Segoe UI Symbol"/>
        </w:rPr>
        <w:t>✔</w:t>
      </w:r>
      <w:r w:rsidRPr="002F64E7">
        <w:rPr>
          <w:rFonts w:ascii="Trebuchet MS" w:hAnsi="Trebuchet MS"/>
        </w:rPr>
        <w:t xml:space="preserve"> </w:t>
      </w:r>
      <w:r w:rsidRPr="002F64E7">
        <w:rPr>
          <w:rFonts w:ascii="Trebuchet MS" w:hAnsi="Trebuchet MS"/>
          <w:b/>
          <w:bCs/>
        </w:rPr>
        <w:t>Conclusion:</w:t>
      </w:r>
      <w:r w:rsidRPr="002F64E7">
        <w:rPr>
          <w:rFonts w:ascii="Trebuchet MS" w:hAnsi="Trebuchet MS"/>
        </w:rPr>
        <w:br/>
      </w:r>
      <w:proofErr w:type="spellStart"/>
      <w:r w:rsidRPr="002F64E7">
        <w:rPr>
          <w:rFonts w:ascii="Trebuchet MS" w:hAnsi="Trebuchet MS"/>
        </w:rPr>
        <w:t>Zoho</w:t>
      </w:r>
      <w:proofErr w:type="spellEnd"/>
      <w:r w:rsidRPr="002F64E7">
        <w:rPr>
          <w:rFonts w:ascii="Trebuchet MS" w:hAnsi="Trebuchet MS"/>
        </w:rPr>
        <w:t xml:space="preserve"> Campaigns is a </w:t>
      </w:r>
      <w:r w:rsidRPr="002F64E7">
        <w:rPr>
          <w:rFonts w:ascii="Trebuchet MS" w:hAnsi="Trebuchet MS"/>
          <w:b/>
          <w:bCs/>
        </w:rPr>
        <w:t>simple, free, and reliable tool</w:t>
      </w:r>
      <w:r w:rsidRPr="002F64E7">
        <w:rPr>
          <w:rFonts w:ascii="Trebuchet MS" w:hAnsi="Trebuchet MS"/>
        </w:rPr>
        <w:t xml:space="preserve"> for beginners who want to send bulk emails.</w:t>
      </w:r>
    </w:p>
    <w:p w14:paraId="3F26B550" w14:textId="77777777" w:rsidR="00AC776A" w:rsidRDefault="00AC776A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D54BB77" w14:textId="0CD494D4" w:rsidR="002F64E7" w:rsidRDefault="00AC776A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 xml:space="preserve">Visit: </w:t>
      </w:r>
      <w:hyperlink r:id="rId8" w:history="1">
        <w:r w:rsidRPr="00BA76A0">
          <w:rPr>
            <w:rStyle w:val="Hyperlink"/>
            <w:rFonts w:ascii="Trebuchet MS" w:hAnsi="Trebuchet MS"/>
          </w:rPr>
          <w:t>https://www.zoho.com/campaigns/</w:t>
        </w:r>
      </w:hyperlink>
    </w:p>
    <w:p w14:paraId="114917B6" w14:textId="77777777" w:rsidR="00AC776A" w:rsidRPr="002F64E7" w:rsidRDefault="00AC776A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5C1C2E9" w14:textId="748907A3" w:rsid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47F6F9B1" wp14:editId="2AEE6C6B">
            <wp:extent cx="5769610" cy="2628900"/>
            <wp:effectExtent l="19050" t="19050" r="21590" b="19050"/>
            <wp:docPr id="5673169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316920" name=""/>
                    <pic:cNvPicPr/>
                  </pic:nvPicPr>
                  <pic:blipFill rotWithShape="1">
                    <a:blip r:embed="rId9"/>
                    <a:srcRect t="10025" r="689" b="9534"/>
                    <a:stretch/>
                  </pic:blipFill>
                  <pic:spPr bwMode="auto">
                    <a:xfrm>
                      <a:off x="0" y="0"/>
                      <a:ext cx="5786448" cy="2636572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C085A9" w14:textId="77777777" w:rsid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7DB1F38" w14:textId="1FB83AAD" w:rsidR="002F64E7" w:rsidRPr="002F64E7" w:rsidRDefault="000B082A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u w:val="single"/>
        </w:rPr>
      </w:pPr>
      <w:r w:rsidRPr="000B082A">
        <w:rPr>
          <w:rFonts w:ascii="Trebuchet MS" w:hAnsi="Trebuchet MS"/>
          <w:b/>
          <w:bCs/>
          <w:u w:val="single"/>
        </w:rPr>
        <w:t>S</w:t>
      </w:r>
      <w:r w:rsidR="002F64E7" w:rsidRPr="002F64E7">
        <w:rPr>
          <w:rFonts w:ascii="Trebuchet MS" w:hAnsi="Trebuchet MS"/>
          <w:b/>
          <w:bCs/>
          <w:u w:val="single"/>
        </w:rPr>
        <w:t xml:space="preserve">tep-by-step instructions to use </w:t>
      </w:r>
      <w:proofErr w:type="spellStart"/>
      <w:r w:rsidR="002F64E7" w:rsidRPr="002F64E7">
        <w:rPr>
          <w:rFonts w:ascii="Trebuchet MS" w:hAnsi="Trebuchet MS"/>
          <w:b/>
          <w:bCs/>
          <w:u w:val="single"/>
        </w:rPr>
        <w:t>Zoho</w:t>
      </w:r>
      <w:proofErr w:type="spellEnd"/>
      <w:r w:rsidR="002F64E7" w:rsidRPr="002F64E7">
        <w:rPr>
          <w:rFonts w:ascii="Trebuchet MS" w:hAnsi="Trebuchet MS"/>
          <w:b/>
          <w:bCs/>
          <w:u w:val="single"/>
        </w:rPr>
        <w:t xml:space="preserve"> for sending bulk emails</w:t>
      </w:r>
      <w:r w:rsidR="002F64E7" w:rsidRPr="002F64E7">
        <w:rPr>
          <w:rFonts w:ascii="Trebuchet MS" w:hAnsi="Trebuchet MS"/>
          <w:u w:val="single"/>
        </w:rPr>
        <w:t xml:space="preserve"> using </w:t>
      </w:r>
      <w:proofErr w:type="spellStart"/>
      <w:r w:rsidR="002F64E7" w:rsidRPr="002F64E7">
        <w:rPr>
          <w:rFonts w:ascii="Trebuchet MS" w:hAnsi="Trebuchet MS"/>
          <w:b/>
          <w:bCs/>
          <w:u w:val="single"/>
        </w:rPr>
        <w:t>Zoho</w:t>
      </w:r>
      <w:proofErr w:type="spellEnd"/>
      <w:r w:rsidR="002F64E7" w:rsidRPr="002F64E7">
        <w:rPr>
          <w:rFonts w:ascii="Trebuchet MS" w:hAnsi="Trebuchet MS"/>
          <w:b/>
          <w:bCs/>
          <w:u w:val="single"/>
        </w:rPr>
        <w:t xml:space="preserve"> Campaigns</w:t>
      </w:r>
      <w:r w:rsidR="002F64E7" w:rsidRPr="002F64E7">
        <w:rPr>
          <w:rFonts w:ascii="Trebuchet MS" w:hAnsi="Trebuchet MS"/>
          <w:u w:val="single"/>
        </w:rPr>
        <w:t>.</w:t>
      </w:r>
    </w:p>
    <w:p w14:paraId="7C495F16" w14:textId="6D9A121A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5D1D497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F64E7">
        <w:rPr>
          <w:rFonts w:ascii="Trebuchet MS" w:hAnsi="Trebuchet MS"/>
          <w:b/>
          <w:bCs/>
        </w:rPr>
        <w:t xml:space="preserve">1. Create a </w:t>
      </w:r>
      <w:proofErr w:type="spellStart"/>
      <w:r w:rsidRPr="002F64E7">
        <w:rPr>
          <w:rFonts w:ascii="Trebuchet MS" w:hAnsi="Trebuchet MS"/>
          <w:b/>
          <w:bCs/>
        </w:rPr>
        <w:t>Zoho</w:t>
      </w:r>
      <w:proofErr w:type="spellEnd"/>
      <w:r w:rsidRPr="002F64E7">
        <w:rPr>
          <w:rFonts w:ascii="Trebuchet MS" w:hAnsi="Trebuchet MS"/>
          <w:b/>
          <w:bCs/>
        </w:rPr>
        <w:t xml:space="preserve"> Account</w:t>
      </w:r>
    </w:p>
    <w:p w14:paraId="7DD57999" w14:textId="77777777" w:rsidR="002F64E7" w:rsidRPr="002F64E7" w:rsidRDefault="002F64E7" w:rsidP="002F64E7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Go to the </w:t>
      </w:r>
      <w:proofErr w:type="spellStart"/>
      <w:r w:rsidRPr="002F64E7">
        <w:rPr>
          <w:rFonts w:ascii="Trebuchet MS" w:hAnsi="Trebuchet MS"/>
        </w:rPr>
        <w:t>Zoho</w:t>
      </w:r>
      <w:proofErr w:type="spellEnd"/>
      <w:r w:rsidRPr="002F64E7">
        <w:rPr>
          <w:rFonts w:ascii="Trebuchet MS" w:hAnsi="Trebuchet MS"/>
        </w:rPr>
        <w:t xml:space="preserve"> Campaigns website.</w:t>
      </w:r>
    </w:p>
    <w:p w14:paraId="01A6CD22" w14:textId="77777777" w:rsidR="002F64E7" w:rsidRPr="002F64E7" w:rsidRDefault="002F64E7" w:rsidP="002F64E7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Click </w:t>
      </w:r>
      <w:r w:rsidRPr="002F64E7">
        <w:rPr>
          <w:rFonts w:ascii="Trebuchet MS" w:hAnsi="Trebuchet MS"/>
          <w:b/>
          <w:bCs/>
        </w:rPr>
        <w:t>Sign Up</w:t>
      </w:r>
      <w:r w:rsidRPr="002F64E7">
        <w:rPr>
          <w:rFonts w:ascii="Trebuchet MS" w:hAnsi="Trebuchet MS"/>
        </w:rPr>
        <w:t>.</w:t>
      </w:r>
    </w:p>
    <w:p w14:paraId="77185037" w14:textId="77777777" w:rsidR="002F64E7" w:rsidRPr="002F64E7" w:rsidRDefault="002F64E7" w:rsidP="002F64E7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Enter your </w:t>
      </w:r>
      <w:r w:rsidRPr="002F64E7">
        <w:rPr>
          <w:rFonts w:ascii="Trebuchet MS" w:hAnsi="Trebuchet MS"/>
          <w:b/>
          <w:bCs/>
        </w:rPr>
        <w:t>name, email address, and password</w:t>
      </w:r>
      <w:r w:rsidRPr="002F64E7">
        <w:rPr>
          <w:rFonts w:ascii="Trebuchet MS" w:hAnsi="Trebuchet MS"/>
        </w:rPr>
        <w:t>.</w:t>
      </w:r>
    </w:p>
    <w:p w14:paraId="7ACA3707" w14:textId="77777777" w:rsidR="002F64E7" w:rsidRPr="002F64E7" w:rsidRDefault="002F64E7" w:rsidP="002F64E7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Verify your email to activate the account.</w:t>
      </w:r>
    </w:p>
    <w:p w14:paraId="3AAE063F" w14:textId="2C9D4FA8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Now your </w:t>
      </w:r>
      <w:proofErr w:type="spellStart"/>
      <w:r w:rsidRPr="002F64E7">
        <w:rPr>
          <w:rFonts w:ascii="Trebuchet MS" w:hAnsi="Trebuchet MS"/>
        </w:rPr>
        <w:t>Zoho</w:t>
      </w:r>
      <w:proofErr w:type="spellEnd"/>
      <w:r w:rsidRPr="002F64E7">
        <w:rPr>
          <w:rFonts w:ascii="Trebuchet MS" w:hAnsi="Trebuchet MS"/>
        </w:rPr>
        <w:t xml:space="preserve"> account is ready.</w:t>
      </w:r>
    </w:p>
    <w:p w14:paraId="49343EE5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F64E7">
        <w:rPr>
          <w:rFonts w:ascii="Trebuchet MS" w:hAnsi="Trebuchet MS"/>
          <w:b/>
          <w:bCs/>
        </w:rPr>
        <w:lastRenderedPageBreak/>
        <w:t>2. Create a Mailing List</w:t>
      </w:r>
    </w:p>
    <w:p w14:paraId="745DC02A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A </w:t>
      </w:r>
      <w:r w:rsidRPr="002F64E7">
        <w:rPr>
          <w:rFonts w:ascii="Trebuchet MS" w:hAnsi="Trebuchet MS"/>
          <w:b/>
          <w:bCs/>
        </w:rPr>
        <w:t>mailing list</w:t>
      </w:r>
      <w:r w:rsidRPr="002F64E7">
        <w:rPr>
          <w:rFonts w:ascii="Trebuchet MS" w:hAnsi="Trebuchet MS"/>
        </w:rPr>
        <w:t xml:space="preserve"> is the group of people who will receive your emails.</w:t>
      </w:r>
    </w:p>
    <w:p w14:paraId="4BA1F774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>Steps:</w:t>
      </w:r>
    </w:p>
    <w:p w14:paraId="1F9F0212" w14:textId="77777777" w:rsidR="002F64E7" w:rsidRPr="002F64E7" w:rsidRDefault="002F64E7" w:rsidP="002F64E7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Log in to </w:t>
      </w:r>
      <w:proofErr w:type="spellStart"/>
      <w:r w:rsidRPr="002F64E7">
        <w:rPr>
          <w:rFonts w:ascii="Trebuchet MS" w:hAnsi="Trebuchet MS"/>
          <w:b/>
          <w:bCs/>
        </w:rPr>
        <w:t>Zoho</w:t>
      </w:r>
      <w:proofErr w:type="spellEnd"/>
      <w:r w:rsidRPr="002F64E7">
        <w:rPr>
          <w:rFonts w:ascii="Trebuchet MS" w:hAnsi="Trebuchet MS"/>
          <w:b/>
          <w:bCs/>
        </w:rPr>
        <w:t xml:space="preserve"> Campaigns</w:t>
      </w:r>
      <w:r w:rsidRPr="002F64E7">
        <w:rPr>
          <w:rFonts w:ascii="Trebuchet MS" w:hAnsi="Trebuchet MS"/>
        </w:rPr>
        <w:t>.</w:t>
      </w:r>
    </w:p>
    <w:p w14:paraId="321F39B7" w14:textId="77777777" w:rsidR="002F64E7" w:rsidRPr="002F64E7" w:rsidRDefault="002F64E7" w:rsidP="002F64E7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Go to </w:t>
      </w:r>
      <w:r w:rsidRPr="002F64E7">
        <w:rPr>
          <w:rFonts w:ascii="Trebuchet MS" w:hAnsi="Trebuchet MS"/>
          <w:b/>
          <w:bCs/>
        </w:rPr>
        <w:t>Contacts</w:t>
      </w:r>
      <w:r w:rsidRPr="002F64E7">
        <w:rPr>
          <w:rFonts w:ascii="Trebuchet MS" w:hAnsi="Trebuchet MS"/>
        </w:rPr>
        <w:t>.</w:t>
      </w:r>
    </w:p>
    <w:p w14:paraId="72F5FEC3" w14:textId="77777777" w:rsidR="002F64E7" w:rsidRPr="002F64E7" w:rsidRDefault="002F64E7" w:rsidP="002F64E7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Click </w:t>
      </w:r>
      <w:r w:rsidRPr="002F64E7">
        <w:rPr>
          <w:rFonts w:ascii="Trebuchet MS" w:hAnsi="Trebuchet MS"/>
          <w:b/>
          <w:bCs/>
        </w:rPr>
        <w:t>Create Mailing List</w:t>
      </w:r>
      <w:r w:rsidRPr="002F64E7">
        <w:rPr>
          <w:rFonts w:ascii="Trebuchet MS" w:hAnsi="Trebuchet MS"/>
        </w:rPr>
        <w:t>.</w:t>
      </w:r>
    </w:p>
    <w:p w14:paraId="623B8483" w14:textId="77777777" w:rsidR="002F64E7" w:rsidRPr="002F64E7" w:rsidRDefault="002F64E7" w:rsidP="002F64E7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Enter:</w:t>
      </w:r>
    </w:p>
    <w:p w14:paraId="2057713B" w14:textId="77777777" w:rsidR="002F64E7" w:rsidRPr="002F64E7" w:rsidRDefault="002F64E7" w:rsidP="002F64E7">
      <w:pPr>
        <w:numPr>
          <w:ilvl w:val="1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List Name (example: </w:t>
      </w:r>
      <w:r w:rsidRPr="002F64E7">
        <w:rPr>
          <w:rFonts w:ascii="Trebuchet MS" w:hAnsi="Trebuchet MS"/>
          <w:i/>
          <w:iCs/>
        </w:rPr>
        <w:t>Customers List</w:t>
      </w:r>
      <w:r w:rsidRPr="002F64E7">
        <w:rPr>
          <w:rFonts w:ascii="Trebuchet MS" w:hAnsi="Trebuchet MS"/>
        </w:rPr>
        <w:t>)</w:t>
      </w:r>
    </w:p>
    <w:p w14:paraId="559F9D87" w14:textId="77777777" w:rsidR="002F64E7" w:rsidRPr="002F64E7" w:rsidRDefault="002F64E7" w:rsidP="002F64E7">
      <w:pPr>
        <w:numPr>
          <w:ilvl w:val="1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Description</w:t>
      </w:r>
    </w:p>
    <w:p w14:paraId="676B2D9D" w14:textId="77777777" w:rsidR="002F64E7" w:rsidRPr="002F64E7" w:rsidRDefault="002F64E7" w:rsidP="002F64E7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Save the list.</w:t>
      </w:r>
    </w:p>
    <w:p w14:paraId="15C1DD9E" w14:textId="3898D31B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95FBA5C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F64E7">
        <w:rPr>
          <w:rFonts w:ascii="Trebuchet MS" w:hAnsi="Trebuchet MS"/>
          <w:b/>
          <w:bCs/>
        </w:rPr>
        <w:t>3. Add Email Contacts</w:t>
      </w:r>
    </w:p>
    <w:p w14:paraId="787D2B98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>Now add the people who will receive your emails.</w:t>
      </w:r>
    </w:p>
    <w:p w14:paraId="74FE4DB1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>Steps:</w:t>
      </w:r>
    </w:p>
    <w:p w14:paraId="5AF779A8" w14:textId="77777777" w:rsidR="002F64E7" w:rsidRPr="002F64E7" w:rsidRDefault="002F64E7" w:rsidP="002F64E7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Open your </w:t>
      </w:r>
      <w:r w:rsidRPr="002F64E7">
        <w:rPr>
          <w:rFonts w:ascii="Trebuchet MS" w:hAnsi="Trebuchet MS"/>
          <w:b/>
          <w:bCs/>
        </w:rPr>
        <w:t>mailing list</w:t>
      </w:r>
      <w:r w:rsidRPr="002F64E7">
        <w:rPr>
          <w:rFonts w:ascii="Trebuchet MS" w:hAnsi="Trebuchet MS"/>
        </w:rPr>
        <w:t>.</w:t>
      </w:r>
    </w:p>
    <w:p w14:paraId="630313B2" w14:textId="77777777" w:rsidR="002F64E7" w:rsidRPr="002F64E7" w:rsidRDefault="002F64E7" w:rsidP="002F64E7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Click </w:t>
      </w:r>
      <w:r w:rsidRPr="002F64E7">
        <w:rPr>
          <w:rFonts w:ascii="Trebuchet MS" w:hAnsi="Trebuchet MS"/>
          <w:b/>
          <w:bCs/>
        </w:rPr>
        <w:t>Add Contacts</w:t>
      </w:r>
      <w:r w:rsidRPr="002F64E7">
        <w:rPr>
          <w:rFonts w:ascii="Trebuchet MS" w:hAnsi="Trebuchet MS"/>
        </w:rPr>
        <w:t>.</w:t>
      </w:r>
    </w:p>
    <w:p w14:paraId="08178290" w14:textId="77777777" w:rsidR="002F64E7" w:rsidRPr="002F64E7" w:rsidRDefault="002F64E7" w:rsidP="002F64E7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You can:</w:t>
      </w:r>
    </w:p>
    <w:p w14:paraId="08F87B33" w14:textId="77777777" w:rsidR="002F64E7" w:rsidRPr="002F64E7" w:rsidRDefault="002F64E7" w:rsidP="002F64E7">
      <w:pPr>
        <w:numPr>
          <w:ilvl w:val="1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Type emails manually</w:t>
      </w:r>
    </w:p>
    <w:p w14:paraId="3F9AFF70" w14:textId="77777777" w:rsidR="002F64E7" w:rsidRPr="002F64E7" w:rsidRDefault="002F64E7" w:rsidP="002F64E7">
      <w:pPr>
        <w:numPr>
          <w:ilvl w:val="1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Upload a </w:t>
      </w:r>
      <w:r w:rsidRPr="002F64E7">
        <w:rPr>
          <w:rFonts w:ascii="Trebuchet MS" w:hAnsi="Trebuchet MS"/>
          <w:b/>
          <w:bCs/>
        </w:rPr>
        <w:t>CSV/Excel file</w:t>
      </w:r>
    </w:p>
    <w:p w14:paraId="38463019" w14:textId="77777777" w:rsidR="002F64E7" w:rsidRPr="002F64E7" w:rsidRDefault="002F64E7" w:rsidP="002F64E7">
      <w:pPr>
        <w:numPr>
          <w:ilvl w:val="1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Copy-paste email addresses.</w:t>
      </w:r>
    </w:p>
    <w:p w14:paraId="77B002B3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>Example contact details:</w:t>
      </w:r>
    </w:p>
    <w:p w14:paraId="36648224" w14:textId="77777777" w:rsidR="002F64E7" w:rsidRPr="002F64E7" w:rsidRDefault="002F64E7" w:rsidP="002F64E7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Name</w:t>
      </w:r>
    </w:p>
    <w:p w14:paraId="48E17552" w14:textId="77777777" w:rsidR="002F64E7" w:rsidRPr="002F64E7" w:rsidRDefault="002F64E7" w:rsidP="002F64E7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Email address</w:t>
      </w:r>
    </w:p>
    <w:p w14:paraId="0C5EA741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>After uploading, all contacts will appear in the list.</w:t>
      </w:r>
    </w:p>
    <w:p w14:paraId="264321A3" w14:textId="59E7932A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86E2674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F64E7">
        <w:rPr>
          <w:rFonts w:ascii="Trebuchet MS" w:hAnsi="Trebuchet MS"/>
          <w:b/>
          <w:bCs/>
        </w:rPr>
        <w:t>4. Create an Email Campaign</w:t>
      </w:r>
    </w:p>
    <w:p w14:paraId="34C631D8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A </w:t>
      </w:r>
      <w:r w:rsidRPr="002F64E7">
        <w:rPr>
          <w:rFonts w:ascii="Trebuchet MS" w:hAnsi="Trebuchet MS"/>
          <w:b/>
          <w:bCs/>
        </w:rPr>
        <w:t>campaign</w:t>
      </w:r>
      <w:r w:rsidRPr="002F64E7">
        <w:rPr>
          <w:rFonts w:ascii="Trebuchet MS" w:hAnsi="Trebuchet MS"/>
        </w:rPr>
        <w:t xml:space="preserve"> is the email message you want to send.</w:t>
      </w:r>
    </w:p>
    <w:p w14:paraId="3272EF21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>Steps:</w:t>
      </w:r>
    </w:p>
    <w:p w14:paraId="7E4C9FA6" w14:textId="77777777" w:rsidR="002F64E7" w:rsidRPr="002F64E7" w:rsidRDefault="002F64E7" w:rsidP="002F64E7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Click </w:t>
      </w:r>
      <w:r w:rsidRPr="002F64E7">
        <w:rPr>
          <w:rFonts w:ascii="Trebuchet MS" w:hAnsi="Trebuchet MS"/>
          <w:b/>
          <w:bCs/>
        </w:rPr>
        <w:t>Campaigns</w:t>
      </w:r>
      <w:r w:rsidRPr="002F64E7">
        <w:rPr>
          <w:rFonts w:ascii="Trebuchet MS" w:hAnsi="Trebuchet MS"/>
        </w:rPr>
        <w:t>.</w:t>
      </w:r>
    </w:p>
    <w:p w14:paraId="5C959B43" w14:textId="77777777" w:rsidR="002F64E7" w:rsidRPr="002F64E7" w:rsidRDefault="002F64E7" w:rsidP="002F64E7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Select </w:t>
      </w:r>
      <w:r w:rsidRPr="002F64E7">
        <w:rPr>
          <w:rFonts w:ascii="Trebuchet MS" w:hAnsi="Trebuchet MS"/>
          <w:b/>
          <w:bCs/>
        </w:rPr>
        <w:t>Create Campaign</w:t>
      </w:r>
      <w:r w:rsidRPr="002F64E7">
        <w:rPr>
          <w:rFonts w:ascii="Trebuchet MS" w:hAnsi="Trebuchet MS"/>
        </w:rPr>
        <w:t>.</w:t>
      </w:r>
    </w:p>
    <w:p w14:paraId="72725232" w14:textId="77777777" w:rsidR="002F64E7" w:rsidRPr="002F64E7" w:rsidRDefault="002F64E7" w:rsidP="002F64E7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Choose </w:t>
      </w:r>
      <w:r w:rsidRPr="002F64E7">
        <w:rPr>
          <w:rFonts w:ascii="Trebuchet MS" w:hAnsi="Trebuchet MS"/>
          <w:b/>
          <w:bCs/>
        </w:rPr>
        <w:t>Regular Campaign</w:t>
      </w:r>
      <w:r w:rsidRPr="002F64E7">
        <w:rPr>
          <w:rFonts w:ascii="Trebuchet MS" w:hAnsi="Trebuchet MS"/>
        </w:rPr>
        <w:t>.</w:t>
      </w:r>
    </w:p>
    <w:p w14:paraId="26C847D8" w14:textId="77777777" w:rsidR="002F64E7" w:rsidRPr="002F64E7" w:rsidRDefault="002F64E7" w:rsidP="002F64E7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Enter:</w:t>
      </w:r>
    </w:p>
    <w:p w14:paraId="6C78F0B9" w14:textId="77777777" w:rsidR="002F64E7" w:rsidRPr="002F64E7" w:rsidRDefault="002F64E7" w:rsidP="002F64E7">
      <w:pPr>
        <w:numPr>
          <w:ilvl w:val="1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Campaign Name</w:t>
      </w:r>
    </w:p>
    <w:p w14:paraId="76B7DF71" w14:textId="77777777" w:rsidR="002F64E7" w:rsidRPr="002F64E7" w:rsidRDefault="002F64E7" w:rsidP="002F64E7">
      <w:pPr>
        <w:numPr>
          <w:ilvl w:val="1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Email Subject (example: </w:t>
      </w:r>
      <w:r w:rsidRPr="002F64E7">
        <w:rPr>
          <w:rFonts w:ascii="Trebuchet MS" w:hAnsi="Trebuchet MS"/>
          <w:i/>
          <w:iCs/>
        </w:rPr>
        <w:t>Big Summer Sale</w:t>
      </w:r>
      <w:r w:rsidRPr="002F64E7">
        <w:rPr>
          <w:rFonts w:ascii="Trebuchet MS" w:hAnsi="Trebuchet MS"/>
        </w:rPr>
        <w:t>)</w:t>
      </w:r>
    </w:p>
    <w:p w14:paraId="0703E42C" w14:textId="77777777" w:rsidR="002F64E7" w:rsidRPr="002F64E7" w:rsidRDefault="002F64E7" w:rsidP="002F64E7">
      <w:pPr>
        <w:numPr>
          <w:ilvl w:val="1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Sender Email Address.</w:t>
      </w:r>
    </w:p>
    <w:p w14:paraId="3B5511AD" w14:textId="2405A2BA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993DB56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F64E7">
        <w:rPr>
          <w:rFonts w:ascii="Trebuchet MS" w:hAnsi="Trebuchet MS"/>
          <w:b/>
          <w:bCs/>
        </w:rPr>
        <w:t>5. Design the Email</w:t>
      </w:r>
    </w:p>
    <w:p w14:paraId="485242A4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spellStart"/>
      <w:r w:rsidRPr="002F64E7">
        <w:rPr>
          <w:rFonts w:ascii="Trebuchet MS" w:hAnsi="Trebuchet MS"/>
        </w:rPr>
        <w:t>Zoho</w:t>
      </w:r>
      <w:proofErr w:type="spellEnd"/>
      <w:r w:rsidRPr="002F64E7">
        <w:rPr>
          <w:rFonts w:ascii="Trebuchet MS" w:hAnsi="Trebuchet MS"/>
        </w:rPr>
        <w:t xml:space="preserve"> provides ready templates.</w:t>
      </w:r>
    </w:p>
    <w:p w14:paraId="16D36399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>Steps:</w:t>
      </w:r>
    </w:p>
    <w:p w14:paraId="46A0AC23" w14:textId="77777777" w:rsidR="002F64E7" w:rsidRPr="002F64E7" w:rsidRDefault="002F64E7" w:rsidP="002F64E7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Choose </w:t>
      </w:r>
      <w:r w:rsidRPr="002F64E7">
        <w:rPr>
          <w:rFonts w:ascii="Trebuchet MS" w:hAnsi="Trebuchet MS"/>
          <w:b/>
          <w:bCs/>
        </w:rPr>
        <w:t>Email Template</w:t>
      </w:r>
      <w:r w:rsidRPr="002F64E7">
        <w:rPr>
          <w:rFonts w:ascii="Trebuchet MS" w:hAnsi="Trebuchet MS"/>
        </w:rPr>
        <w:t>.</w:t>
      </w:r>
    </w:p>
    <w:p w14:paraId="1CF8A677" w14:textId="77777777" w:rsidR="002F64E7" w:rsidRPr="002F64E7" w:rsidRDefault="002F64E7" w:rsidP="002F64E7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Use the </w:t>
      </w:r>
      <w:r w:rsidRPr="002F64E7">
        <w:rPr>
          <w:rFonts w:ascii="Trebuchet MS" w:hAnsi="Trebuchet MS"/>
          <w:b/>
          <w:bCs/>
        </w:rPr>
        <w:t>drag-and-drop editor</w:t>
      </w:r>
      <w:r w:rsidRPr="002F64E7">
        <w:rPr>
          <w:rFonts w:ascii="Trebuchet MS" w:hAnsi="Trebuchet MS"/>
        </w:rPr>
        <w:t>.</w:t>
      </w:r>
    </w:p>
    <w:p w14:paraId="0A16DE5A" w14:textId="77777777" w:rsidR="002F64E7" w:rsidRPr="002F64E7" w:rsidRDefault="002F64E7" w:rsidP="002F64E7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Add:</w:t>
      </w:r>
    </w:p>
    <w:p w14:paraId="2A5CE23C" w14:textId="77777777" w:rsidR="002F64E7" w:rsidRPr="002F64E7" w:rsidRDefault="002F64E7" w:rsidP="002F64E7">
      <w:pPr>
        <w:numPr>
          <w:ilvl w:val="1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Text</w:t>
      </w:r>
    </w:p>
    <w:p w14:paraId="485FF2D6" w14:textId="77777777" w:rsidR="002F64E7" w:rsidRPr="002F64E7" w:rsidRDefault="002F64E7" w:rsidP="002F64E7">
      <w:pPr>
        <w:numPr>
          <w:ilvl w:val="1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Images</w:t>
      </w:r>
    </w:p>
    <w:p w14:paraId="23F3C9D2" w14:textId="77777777" w:rsidR="002F64E7" w:rsidRPr="002F64E7" w:rsidRDefault="002F64E7" w:rsidP="002F64E7">
      <w:pPr>
        <w:numPr>
          <w:ilvl w:val="1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lastRenderedPageBreak/>
        <w:t>Buttons</w:t>
      </w:r>
    </w:p>
    <w:p w14:paraId="5A923B1B" w14:textId="77777777" w:rsidR="002F64E7" w:rsidRPr="002F64E7" w:rsidRDefault="002F64E7" w:rsidP="002F64E7">
      <w:pPr>
        <w:numPr>
          <w:ilvl w:val="1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Links.</w:t>
      </w:r>
    </w:p>
    <w:p w14:paraId="36F24F07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>Example content:</w:t>
      </w:r>
    </w:p>
    <w:p w14:paraId="08CE9FAE" w14:textId="77777777" w:rsidR="002F64E7" w:rsidRPr="002F64E7" w:rsidRDefault="002F64E7" w:rsidP="002F64E7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Greeting message</w:t>
      </w:r>
    </w:p>
    <w:p w14:paraId="79D08B68" w14:textId="77777777" w:rsidR="002F64E7" w:rsidRPr="002F64E7" w:rsidRDefault="002F64E7" w:rsidP="002F64E7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Product promotion</w:t>
      </w:r>
    </w:p>
    <w:p w14:paraId="508113A2" w14:textId="77777777" w:rsidR="002F64E7" w:rsidRPr="002F64E7" w:rsidRDefault="002F64E7" w:rsidP="002F64E7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Discount information.</w:t>
      </w:r>
    </w:p>
    <w:p w14:paraId="02DB1BA0" w14:textId="074085B4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ABF8093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F64E7">
        <w:rPr>
          <w:rFonts w:ascii="Trebuchet MS" w:hAnsi="Trebuchet MS"/>
          <w:b/>
          <w:bCs/>
        </w:rPr>
        <w:t>6. Select the Audience</w:t>
      </w:r>
    </w:p>
    <w:p w14:paraId="0FB44AC5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>Now choose who will receive the email.</w:t>
      </w:r>
    </w:p>
    <w:p w14:paraId="12A51700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>Steps:</w:t>
      </w:r>
    </w:p>
    <w:p w14:paraId="62700DA6" w14:textId="77777777" w:rsidR="002F64E7" w:rsidRPr="002F64E7" w:rsidRDefault="002F64E7" w:rsidP="002F64E7">
      <w:pPr>
        <w:numPr>
          <w:ilvl w:val="0"/>
          <w:numId w:val="8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Click </w:t>
      </w:r>
      <w:r w:rsidRPr="002F64E7">
        <w:rPr>
          <w:rFonts w:ascii="Trebuchet MS" w:hAnsi="Trebuchet MS"/>
          <w:b/>
          <w:bCs/>
        </w:rPr>
        <w:t>Select Recipients</w:t>
      </w:r>
      <w:r w:rsidRPr="002F64E7">
        <w:rPr>
          <w:rFonts w:ascii="Trebuchet MS" w:hAnsi="Trebuchet MS"/>
        </w:rPr>
        <w:t>.</w:t>
      </w:r>
    </w:p>
    <w:p w14:paraId="7FC89169" w14:textId="77777777" w:rsidR="002F64E7" w:rsidRPr="002F64E7" w:rsidRDefault="002F64E7" w:rsidP="002F64E7">
      <w:pPr>
        <w:numPr>
          <w:ilvl w:val="0"/>
          <w:numId w:val="8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Choose your </w:t>
      </w:r>
      <w:r w:rsidRPr="002F64E7">
        <w:rPr>
          <w:rFonts w:ascii="Trebuchet MS" w:hAnsi="Trebuchet MS"/>
          <w:b/>
          <w:bCs/>
        </w:rPr>
        <w:t>Mailing List</w:t>
      </w:r>
      <w:r w:rsidRPr="002F64E7">
        <w:rPr>
          <w:rFonts w:ascii="Trebuchet MS" w:hAnsi="Trebuchet MS"/>
        </w:rPr>
        <w:t>.</w:t>
      </w:r>
    </w:p>
    <w:p w14:paraId="4C7F6FDD" w14:textId="77777777" w:rsidR="002F64E7" w:rsidRPr="002F64E7" w:rsidRDefault="002F64E7" w:rsidP="002F64E7">
      <w:pPr>
        <w:numPr>
          <w:ilvl w:val="0"/>
          <w:numId w:val="8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Confirm the selected contacts.</w:t>
      </w:r>
    </w:p>
    <w:p w14:paraId="4FF361E7" w14:textId="5155EC7B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6FFB4FB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F64E7">
        <w:rPr>
          <w:rFonts w:ascii="Trebuchet MS" w:hAnsi="Trebuchet MS"/>
          <w:b/>
          <w:bCs/>
        </w:rPr>
        <w:t>7. Preview and Test the Email</w:t>
      </w:r>
    </w:p>
    <w:p w14:paraId="5ACEE7C2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>Before sending:</w:t>
      </w:r>
    </w:p>
    <w:p w14:paraId="4E9DF0DE" w14:textId="77777777" w:rsidR="002F64E7" w:rsidRPr="002F64E7" w:rsidRDefault="002F64E7" w:rsidP="002F64E7">
      <w:pPr>
        <w:numPr>
          <w:ilvl w:val="0"/>
          <w:numId w:val="9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Click </w:t>
      </w:r>
      <w:r w:rsidRPr="002F64E7">
        <w:rPr>
          <w:rFonts w:ascii="Trebuchet MS" w:hAnsi="Trebuchet MS"/>
          <w:b/>
          <w:bCs/>
        </w:rPr>
        <w:t>Preview</w:t>
      </w:r>
      <w:r w:rsidRPr="002F64E7">
        <w:rPr>
          <w:rFonts w:ascii="Trebuchet MS" w:hAnsi="Trebuchet MS"/>
        </w:rPr>
        <w:t xml:space="preserve"> to see how the email looks.</w:t>
      </w:r>
    </w:p>
    <w:p w14:paraId="1C2E4400" w14:textId="77777777" w:rsidR="002F64E7" w:rsidRPr="002F64E7" w:rsidRDefault="002F64E7" w:rsidP="002F64E7">
      <w:pPr>
        <w:numPr>
          <w:ilvl w:val="0"/>
          <w:numId w:val="9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Send a </w:t>
      </w:r>
      <w:r w:rsidRPr="002F64E7">
        <w:rPr>
          <w:rFonts w:ascii="Trebuchet MS" w:hAnsi="Trebuchet MS"/>
          <w:b/>
          <w:bCs/>
        </w:rPr>
        <w:t>test email to yourself</w:t>
      </w:r>
      <w:r w:rsidRPr="002F64E7">
        <w:rPr>
          <w:rFonts w:ascii="Trebuchet MS" w:hAnsi="Trebuchet MS"/>
        </w:rPr>
        <w:t>.</w:t>
      </w:r>
    </w:p>
    <w:p w14:paraId="35F37530" w14:textId="77777777" w:rsidR="002F64E7" w:rsidRPr="002F64E7" w:rsidRDefault="002F64E7" w:rsidP="002F64E7">
      <w:pPr>
        <w:numPr>
          <w:ilvl w:val="0"/>
          <w:numId w:val="9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>Check formatting and links.</w:t>
      </w:r>
    </w:p>
    <w:p w14:paraId="57E38D53" w14:textId="685E1D52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FB18FA7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F64E7">
        <w:rPr>
          <w:rFonts w:ascii="Trebuchet MS" w:hAnsi="Trebuchet MS"/>
          <w:b/>
          <w:bCs/>
        </w:rPr>
        <w:t>8. Send or Schedule the Email</w:t>
      </w:r>
    </w:p>
    <w:p w14:paraId="69E0E616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>Final step:</w:t>
      </w:r>
    </w:p>
    <w:p w14:paraId="73E7D3D3" w14:textId="77777777" w:rsidR="002F64E7" w:rsidRPr="002F64E7" w:rsidRDefault="002F64E7" w:rsidP="002F64E7">
      <w:pPr>
        <w:numPr>
          <w:ilvl w:val="0"/>
          <w:numId w:val="9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Click </w:t>
      </w:r>
      <w:r w:rsidRPr="002F64E7">
        <w:rPr>
          <w:rFonts w:ascii="Trebuchet MS" w:hAnsi="Trebuchet MS"/>
          <w:b/>
          <w:bCs/>
        </w:rPr>
        <w:t>Send Now</w:t>
      </w:r>
      <w:r w:rsidRPr="002F64E7">
        <w:rPr>
          <w:rFonts w:ascii="Trebuchet MS" w:hAnsi="Trebuchet MS"/>
        </w:rPr>
        <w:t xml:space="preserve"> to send immediately.</w:t>
      </w:r>
    </w:p>
    <w:p w14:paraId="1FB62CD5" w14:textId="77777777" w:rsidR="002F64E7" w:rsidRPr="002F64E7" w:rsidRDefault="002F64E7" w:rsidP="002F64E7">
      <w:pPr>
        <w:numPr>
          <w:ilvl w:val="0"/>
          <w:numId w:val="9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Or choose </w:t>
      </w:r>
      <w:r w:rsidRPr="002F64E7">
        <w:rPr>
          <w:rFonts w:ascii="Trebuchet MS" w:hAnsi="Trebuchet MS"/>
          <w:b/>
          <w:bCs/>
        </w:rPr>
        <w:t>Schedule</w:t>
      </w:r>
      <w:r w:rsidRPr="002F64E7">
        <w:rPr>
          <w:rFonts w:ascii="Trebuchet MS" w:hAnsi="Trebuchet MS"/>
        </w:rPr>
        <w:t xml:space="preserve"> to send later (example: tomorrow at 10 AM).</w:t>
      </w:r>
    </w:p>
    <w:p w14:paraId="2AE29F80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spellStart"/>
      <w:r w:rsidRPr="002F64E7">
        <w:rPr>
          <w:rFonts w:ascii="Trebuchet MS" w:hAnsi="Trebuchet MS"/>
        </w:rPr>
        <w:t>Zoho</w:t>
      </w:r>
      <w:proofErr w:type="spellEnd"/>
      <w:r w:rsidRPr="002F64E7">
        <w:rPr>
          <w:rFonts w:ascii="Trebuchet MS" w:hAnsi="Trebuchet MS"/>
        </w:rPr>
        <w:t xml:space="preserve"> will now send the email to all contacts in the list.</w:t>
      </w:r>
    </w:p>
    <w:p w14:paraId="530DCD36" w14:textId="7D97CF8B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386770B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F64E7">
        <w:rPr>
          <w:rFonts w:ascii="Trebuchet MS" w:hAnsi="Trebuchet MS"/>
          <w:b/>
          <w:bCs/>
        </w:rPr>
        <w:t>9. Check Email Performance</w:t>
      </w:r>
    </w:p>
    <w:p w14:paraId="6891C672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>After sending, you can track results.</w:t>
      </w:r>
    </w:p>
    <w:p w14:paraId="3B77015E" w14:textId="77777777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</w:rPr>
        <w:t xml:space="preserve">Go to </w:t>
      </w:r>
      <w:r w:rsidRPr="002F64E7">
        <w:rPr>
          <w:rFonts w:ascii="Trebuchet MS" w:hAnsi="Trebuchet MS"/>
          <w:b/>
          <w:bCs/>
        </w:rPr>
        <w:t>Reports</w:t>
      </w:r>
      <w:r w:rsidRPr="002F64E7">
        <w:rPr>
          <w:rFonts w:ascii="Trebuchet MS" w:hAnsi="Trebuchet MS"/>
        </w:rPr>
        <w:t xml:space="preserve"> to see:</w:t>
      </w:r>
    </w:p>
    <w:p w14:paraId="5F7C59F3" w14:textId="77777777" w:rsidR="002F64E7" w:rsidRPr="002F64E7" w:rsidRDefault="002F64E7" w:rsidP="002F64E7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  <w:b/>
          <w:bCs/>
        </w:rPr>
        <w:t>Open Rate</w:t>
      </w:r>
      <w:r w:rsidRPr="002F64E7">
        <w:rPr>
          <w:rFonts w:ascii="Trebuchet MS" w:hAnsi="Trebuchet MS"/>
        </w:rPr>
        <w:t xml:space="preserve"> (how many opened the email)</w:t>
      </w:r>
    </w:p>
    <w:p w14:paraId="4093A135" w14:textId="77777777" w:rsidR="002F64E7" w:rsidRPr="002F64E7" w:rsidRDefault="002F64E7" w:rsidP="002F64E7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  <w:b/>
          <w:bCs/>
        </w:rPr>
        <w:t>Click Rate</w:t>
      </w:r>
      <w:r w:rsidRPr="002F64E7">
        <w:rPr>
          <w:rFonts w:ascii="Trebuchet MS" w:hAnsi="Trebuchet MS"/>
        </w:rPr>
        <w:t xml:space="preserve"> (how many clicked links)</w:t>
      </w:r>
    </w:p>
    <w:p w14:paraId="7A9C579A" w14:textId="77777777" w:rsidR="002F64E7" w:rsidRPr="002F64E7" w:rsidRDefault="002F64E7" w:rsidP="002F64E7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F64E7">
        <w:rPr>
          <w:rFonts w:ascii="Trebuchet MS" w:hAnsi="Trebuchet MS"/>
          <w:b/>
          <w:bCs/>
        </w:rPr>
        <w:t>Unsubscribes</w:t>
      </w:r>
    </w:p>
    <w:p w14:paraId="31AFCBC8" w14:textId="77777777" w:rsidR="000B082A" w:rsidRDefault="000B082A" w:rsidP="002F64E7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</w:rPr>
      </w:pPr>
    </w:p>
    <w:p w14:paraId="689A7F28" w14:textId="391603D2" w:rsidR="002F64E7" w:rsidRP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F64E7">
        <w:rPr>
          <w:rFonts w:ascii="Trebuchet MS" w:hAnsi="Trebuchet MS"/>
          <w:b/>
          <w:bCs/>
        </w:rPr>
        <w:t>Example:</w:t>
      </w:r>
      <w:r w:rsidRPr="002F64E7">
        <w:rPr>
          <w:rFonts w:ascii="Trebuchet MS" w:hAnsi="Trebuchet MS"/>
        </w:rPr>
        <w:br/>
        <w:t xml:space="preserve">A company creates a campaign called </w:t>
      </w:r>
      <w:r w:rsidRPr="002F64E7">
        <w:rPr>
          <w:rFonts w:ascii="Trebuchet MS" w:hAnsi="Trebuchet MS"/>
          <w:b/>
          <w:bCs/>
        </w:rPr>
        <w:t>“Festival Sale”</w:t>
      </w:r>
      <w:r w:rsidRPr="002F64E7">
        <w:rPr>
          <w:rFonts w:ascii="Trebuchet MS" w:hAnsi="Trebuchet MS"/>
        </w:rPr>
        <w:t xml:space="preserve"> and sends it to </w:t>
      </w:r>
      <w:r w:rsidRPr="002F64E7">
        <w:rPr>
          <w:rFonts w:ascii="Trebuchet MS" w:hAnsi="Trebuchet MS"/>
          <w:b/>
          <w:bCs/>
        </w:rPr>
        <w:t xml:space="preserve">1,000 customers at once using </w:t>
      </w:r>
      <w:proofErr w:type="spellStart"/>
      <w:r w:rsidRPr="002F64E7">
        <w:rPr>
          <w:rFonts w:ascii="Trebuchet MS" w:hAnsi="Trebuchet MS"/>
          <w:b/>
          <w:bCs/>
        </w:rPr>
        <w:t>Zoho</w:t>
      </w:r>
      <w:proofErr w:type="spellEnd"/>
      <w:r w:rsidRPr="002F64E7">
        <w:rPr>
          <w:rFonts w:ascii="Trebuchet MS" w:hAnsi="Trebuchet MS"/>
          <w:b/>
          <w:bCs/>
        </w:rPr>
        <w:t xml:space="preserve"> Campaigns</w:t>
      </w:r>
      <w:r w:rsidRPr="002F64E7">
        <w:rPr>
          <w:rFonts w:ascii="Trebuchet MS" w:hAnsi="Trebuchet MS"/>
        </w:rPr>
        <w:t>.</w:t>
      </w:r>
    </w:p>
    <w:p w14:paraId="0ADE63EF" w14:textId="77777777" w:rsidR="002F64E7" w:rsidRDefault="002F64E7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8F94714" w14:textId="1EA866BF" w:rsidR="00A52DB9" w:rsidRPr="00A52DB9" w:rsidRDefault="00A52DB9" w:rsidP="00A52DB9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A52DB9">
        <w:rPr>
          <w:rFonts w:ascii="Trebuchet MS" w:hAnsi="Trebuchet MS"/>
          <w:b/>
          <w:bCs/>
          <w:u w:val="single"/>
        </w:rPr>
        <w:t>Assignment</w:t>
      </w:r>
    </w:p>
    <w:p w14:paraId="1E1EB637" w14:textId="77777777" w:rsidR="00A52DB9" w:rsidRDefault="00A52DB9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9C59AEA" w14:textId="71B55DCE" w:rsidR="00A52DB9" w:rsidRPr="00A52DB9" w:rsidRDefault="00A52DB9" w:rsidP="00A52DB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1: </w:t>
      </w:r>
      <w:r w:rsidRPr="00A52DB9">
        <w:rPr>
          <w:rFonts w:ascii="Trebuchet MS" w:hAnsi="Trebuchet MS"/>
        </w:rPr>
        <w:t xml:space="preserve">What does </w:t>
      </w:r>
      <w:r w:rsidRPr="00A52DB9">
        <w:rPr>
          <w:rFonts w:ascii="Trebuchet MS" w:hAnsi="Trebuchet MS"/>
          <w:b/>
          <w:bCs/>
        </w:rPr>
        <w:t>sending bulk emails</w:t>
      </w:r>
      <w:r w:rsidRPr="00A52DB9">
        <w:rPr>
          <w:rFonts w:ascii="Trebuchet MS" w:hAnsi="Trebuchet MS"/>
        </w:rPr>
        <w:t xml:space="preserve"> mean?</w:t>
      </w:r>
    </w:p>
    <w:p w14:paraId="7CD4A698" w14:textId="77777777" w:rsidR="00A52DB9" w:rsidRPr="00A52DB9" w:rsidRDefault="00A52DB9" w:rsidP="00A52DB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52DB9">
        <w:rPr>
          <w:rFonts w:ascii="Trebuchet MS" w:hAnsi="Trebuchet MS"/>
        </w:rPr>
        <w:t>A. Sending emails to one person at a time</w:t>
      </w:r>
      <w:r w:rsidRPr="00A52DB9">
        <w:rPr>
          <w:rFonts w:ascii="Trebuchet MS" w:hAnsi="Trebuchet MS"/>
        </w:rPr>
        <w:br/>
        <w:t>B. Sending one email to many people at the same time</w:t>
      </w:r>
      <w:r w:rsidRPr="00A52DB9">
        <w:rPr>
          <w:rFonts w:ascii="Trebuchet MS" w:hAnsi="Trebuchet MS"/>
        </w:rPr>
        <w:br/>
        <w:t>C. Sending emails only to employees</w:t>
      </w:r>
      <w:r w:rsidRPr="00A52DB9">
        <w:rPr>
          <w:rFonts w:ascii="Trebuchet MS" w:hAnsi="Trebuchet MS"/>
        </w:rPr>
        <w:br/>
        <w:t>D. Sending emails without internet</w:t>
      </w:r>
    </w:p>
    <w:p w14:paraId="2C43A77D" w14:textId="23580D7D" w:rsidR="00A52DB9" w:rsidRPr="00A52DB9" w:rsidRDefault="00A52DB9" w:rsidP="00A52DB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lastRenderedPageBreak/>
        <w:t xml:space="preserve">Ques </w:t>
      </w:r>
      <w:r w:rsidRPr="00A52DB9">
        <w:rPr>
          <w:rFonts w:ascii="Trebuchet MS" w:hAnsi="Trebuchet MS"/>
          <w:b/>
          <w:bCs/>
        </w:rPr>
        <w:t>2</w:t>
      </w:r>
      <w:r>
        <w:rPr>
          <w:rFonts w:ascii="Trebuchet MS" w:hAnsi="Trebuchet MS"/>
          <w:b/>
          <w:bCs/>
        </w:rPr>
        <w:t xml:space="preserve">: </w:t>
      </w:r>
      <w:r w:rsidRPr="00A52DB9">
        <w:rPr>
          <w:rFonts w:ascii="Trebuchet MS" w:hAnsi="Trebuchet MS"/>
        </w:rPr>
        <w:t>Why do businesses use bulk emails?</w:t>
      </w:r>
    </w:p>
    <w:p w14:paraId="3A7D2E1E" w14:textId="77777777" w:rsidR="00A52DB9" w:rsidRPr="00A52DB9" w:rsidRDefault="00A52DB9" w:rsidP="00A52DB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52DB9">
        <w:rPr>
          <w:rFonts w:ascii="Trebuchet MS" w:hAnsi="Trebuchet MS"/>
        </w:rPr>
        <w:t>A. To reduce communication</w:t>
      </w:r>
      <w:r w:rsidRPr="00A52DB9">
        <w:rPr>
          <w:rFonts w:ascii="Trebuchet MS" w:hAnsi="Trebuchet MS"/>
        </w:rPr>
        <w:br/>
        <w:t>B. To send messages to many customers quickly</w:t>
      </w:r>
      <w:r w:rsidRPr="00A52DB9">
        <w:rPr>
          <w:rFonts w:ascii="Trebuchet MS" w:hAnsi="Trebuchet MS"/>
        </w:rPr>
        <w:br/>
        <w:t>C. To block customers</w:t>
      </w:r>
      <w:r w:rsidRPr="00A52DB9">
        <w:rPr>
          <w:rFonts w:ascii="Trebuchet MS" w:hAnsi="Trebuchet MS"/>
        </w:rPr>
        <w:br/>
        <w:t>D. To delete email contacts</w:t>
      </w:r>
    </w:p>
    <w:p w14:paraId="17C25D72" w14:textId="77777777" w:rsidR="00A52DB9" w:rsidRDefault="00A52DB9" w:rsidP="00A52DB9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966CB86" w14:textId="2834588C" w:rsidR="00A52DB9" w:rsidRPr="00A52DB9" w:rsidRDefault="00A52DB9" w:rsidP="00A52DB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A52DB9">
        <w:rPr>
          <w:rFonts w:ascii="Trebuchet MS" w:hAnsi="Trebuchet MS"/>
          <w:b/>
          <w:bCs/>
        </w:rPr>
        <w:t>3</w:t>
      </w:r>
      <w:r>
        <w:rPr>
          <w:rFonts w:ascii="Trebuchet MS" w:hAnsi="Trebuchet MS"/>
          <w:b/>
          <w:bCs/>
        </w:rPr>
        <w:t xml:space="preserve">: </w:t>
      </w:r>
      <w:r w:rsidRPr="00A52DB9">
        <w:rPr>
          <w:rFonts w:ascii="Trebuchet MS" w:hAnsi="Trebuchet MS"/>
        </w:rPr>
        <w:t xml:space="preserve">Which of the following is a </w:t>
      </w:r>
      <w:r w:rsidRPr="00A52DB9">
        <w:rPr>
          <w:rFonts w:ascii="Trebuchet MS" w:hAnsi="Trebuchet MS"/>
          <w:b/>
          <w:bCs/>
        </w:rPr>
        <w:t>common use of bulk email marketing</w:t>
      </w:r>
      <w:r w:rsidRPr="00A52DB9">
        <w:rPr>
          <w:rFonts w:ascii="Trebuchet MS" w:hAnsi="Trebuchet MS"/>
        </w:rPr>
        <w:t>?</w:t>
      </w:r>
    </w:p>
    <w:p w14:paraId="679A9AC9" w14:textId="77777777" w:rsidR="00A52DB9" w:rsidRPr="00A52DB9" w:rsidRDefault="00A52DB9" w:rsidP="00A52DB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52DB9">
        <w:rPr>
          <w:rFonts w:ascii="Trebuchet MS" w:hAnsi="Trebuchet MS"/>
        </w:rPr>
        <w:t>A. Sending handwritten letters</w:t>
      </w:r>
      <w:r w:rsidRPr="00A52DB9">
        <w:rPr>
          <w:rFonts w:ascii="Trebuchet MS" w:hAnsi="Trebuchet MS"/>
        </w:rPr>
        <w:br/>
        <w:t>B. Product promotions</w:t>
      </w:r>
      <w:r w:rsidRPr="00A52DB9">
        <w:rPr>
          <w:rFonts w:ascii="Trebuchet MS" w:hAnsi="Trebuchet MS"/>
        </w:rPr>
        <w:br/>
        <w:t>C. Phone calls</w:t>
      </w:r>
      <w:r w:rsidRPr="00A52DB9">
        <w:rPr>
          <w:rFonts w:ascii="Trebuchet MS" w:hAnsi="Trebuchet MS"/>
        </w:rPr>
        <w:br/>
        <w:t>D. Newspaper advertisements</w:t>
      </w:r>
    </w:p>
    <w:p w14:paraId="550FB958" w14:textId="77777777" w:rsidR="00A52DB9" w:rsidRDefault="00A52DB9" w:rsidP="00A52DB9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37A2907" w14:textId="646FE090" w:rsidR="00A52DB9" w:rsidRPr="00A52DB9" w:rsidRDefault="00A52DB9" w:rsidP="00A52DB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A52DB9">
        <w:rPr>
          <w:rFonts w:ascii="Trebuchet MS" w:hAnsi="Trebuchet MS"/>
          <w:b/>
          <w:bCs/>
        </w:rPr>
        <w:t>4</w:t>
      </w:r>
      <w:r>
        <w:rPr>
          <w:rFonts w:ascii="Trebuchet MS" w:hAnsi="Trebuchet MS"/>
          <w:b/>
          <w:bCs/>
        </w:rPr>
        <w:t xml:space="preserve">: </w:t>
      </w:r>
      <w:r w:rsidRPr="00A52DB9">
        <w:rPr>
          <w:rFonts w:ascii="Trebuchet MS" w:hAnsi="Trebuchet MS"/>
        </w:rPr>
        <w:t xml:space="preserve">Which of the following is an </w:t>
      </w:r>
      <w:r w:rsidRPr="00A52DB9">
        <w:rPr>
          <w:rFonts w:ascii="Trebuchet MS" w:hAnsi="Trebuchet MS"/>
          <w:b/>
          <w:bCs/>
        </w:rPr>
        <w:t>email marketing automation tool</w:t>
      </w:r>
      <w:r w:rsidRPr="00A52DB9">
        <w:rPr>
          <w:rFonts w:ascii="Trebuchet MS" w:hAnsi="Trebuchet MS"/>
        </w:rPr>
        <w:t>?</w:t>
      </w:r>
    </w:p>
    <w:p w14:paraId="6084EE86" w14:textId="77777777" w:rsidR="00A52DB9" w:rsidRPr="00A52DB9" w:rsidRDefault="00A52DB9" w:rsidP="00A52DB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52DB9">
        <w:rPr>
          <w:rFonts w:ascii="Trebuchet MS" w:hAnsi="Trebuchet MS"/>
        </w:rPr>
        <w:t>A. Microsoft Paint</w:t>
      </w:r>
      <w:r w:rsidRPr="00A52DB9">
        <w:rPr>
          <w:rFonts w:ascii="Trebuchet MS" w:hAnsi="Trebuchet MS"/>
        </w:rPr>
        <w:br/>
        <w:t>B. Mailchimp</w:t>
      </w:r>
      <w:r w:rsidRPr="00A52DB9">
        <w:rPr>
          <w:rFonts w:ascii="Trebuchet MS" w:hAnsi="Trebuchet MS"/>
        </w:rPr>
        <w:br/>
        <w:t>C. Google Maps</w:t>
      </w:r>
      <w:r w:rsidRPr="00A52DB9">
        <w:rPr>
          <w:rFonts w:ascii="Trebuchet MS" w:hAnsi="Trebuchet MS"/>
        </w:rPr>
        <w:br/>
        <w:t>D. Notepad</w:t>
      </w:r>
    </w:p>
    <w:p w14:paraId="2C761099" w14:textId="77777777" w:rsidR="00A52DB9" w:rsidRDefault="00A52DB9" w:rsidP="002F64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A52DB9" w:rsidSect="00ED58B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29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DDD94F" w14:textId="77777777" w:rsidR="00F73493" w:rsidRDefault="00F73493">
      <w:r>
        <w:separator/>
      </w:r>
    </w:p>
  </w:endnote>
  <w:endnote w:type="continuationSeparator" w:id="0">
    <w:p w14:paraId="5E0D1249" w14:textId="77777777" w:rsidR="00F73493" w:rsidRDefault="00F734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922678866" name="Picture 1922678866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D5B973" w14:textId="77777777" w:rsidR="00F73493" w:rsidRDefault="00F73493">
      <w:r>
        <w:separator/>
      </w:r>
    </w:p>
  </w:footnote>
  <w:footnote w:type="continuationSeparator" w:id="0">
    <w:p w14:paraId="239F8E98" w14:textId="77777777" w:rsidR="00F73493" w:rsidRDefault="00F734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549FC1E0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DEDA81" w14:textId="51E63FBE" w:rsidR="000B082A" w:rsidRPr="000B082A" w:rsidRDefault="000B082A" w:rsidP="000B082A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0B082A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Sending Bulk e - Mails</w:t>
                          </w:r>
                        </w:p>
                        <w:p w14:paraId="4E6FDD01" w14:textId="09715AA3" w:rsidR="00ED58BE" w:rsidRPr="00ED58BE" w:rsidRDefault="00ED58BE" w:rsidP="00ED58BE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DDEDA81" w14:textId="51E63FBE" w:rsidR="000B082A" w:rsidRPr="000B082A" w:rsidRDefault="000B082A" w:rsidP="000B082A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0B082A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Sending Bulk e - Mails</w:t>
                    </w:r>
                  </w:p>
                  <w:p w14:paraId="4E6FDD01" w14:textId="09715AA3" w:rsidR="00ED58BE" w:rsidRPr="00ED58BE" w:rsidRDefault="00ED58BE" w:rsidP="00ED58BE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08371150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08371150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894264998" name="Picture 894264998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54582569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54582569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47210"/>
    <w:multiLevelType w:val="multilevel"/>
    <w:tmpl w:val="1C08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1C3CDE"/>
    <w:multiLevelType w:val="multilevel"/>
    <w:tmpl w:val="95D82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3510ED"/>
    <w:multiLevelType w:val="multilevel"/>
    <w:tmpl w:val="13A86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694FD7"/>
    <w:multiLevelType w:val="multilevel"/>
    <w:tmpl w:val="5DB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8F60B1"/>
    <w:multiLevelType w:val="multilevel"/>
    <w:tmpl w:val="4E6E3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FB6BE0"/>
    <w:multiLevelType w:val="multilevel"/>
    <w:tmpl w:val="66A0A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8682B7F"/>
    <w:multiLevelType w:val="multilevel"/>
    <w:tmpl w:val="CA024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9734131"/>
    <w:multiLevelType w:val="multilevel"/>
    <w:tmpl w:val="7B5A9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A395C56"/>
    <w:multiLevelType w:val="multilevel"/>
    <w:tmpl w:val="30BE6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B672EAF"/>
    <w:multiLevelType w:val="multilevel"/>
    <w:tmpl w:val="387091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CAB3E91"/>
    <w:multiLevelType w:val="multilevel"/>
    <w:tmpl w:val="F9FC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6" w15:restartNumberingAfterBreak="0">
    <w:nsid w:val="0FC954A9"/>
    <w:multiLevelType w:val="multilevel"/>
    <w:tmpl w:val="2EA4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2160D0D"/>
    <w:multiLevelType w:val="multilevel"/>
    <w:tmpl w:val="DFB6D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3C64154"/>
    <w:multiLevelType w:val="multilevel"/>
    <w:tmpl w:val="EF180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5382870"/>
    <w:multiLevelType w:val="multilevel"/>
    <w:tmpl w:val="292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82F7FB1"/>
    <w:multiLevelType w:val="multilevel"/>
    <w:tmpl w:val="E6168F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1A0D177B"/>
    <w:multiLevelType w:val="multilevel"/>
    <w:tmpl w:val="E224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D8C30CF"/>
    <w:multiLevelType w:val="multilevel"/>
    <w:tmpl w:val="5098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E9741D3"/>
    <w:multiLevelType w:val="multilevel"/>
    <w:tmpl w:val="1D664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ECC29F2"/>
    <w:multiLevelType w:val="multilevel"/>
    <w:tmpl w:val="CB6C8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F07184D"/>
    <w:multiLevelType w:val="multilevel"/>
    <w:tmpl w:val="FFD05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1FBC2B89"/>
    <w:multiLevelType w:val="multilevel"/>
    <w:tmpl w:val="C744F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3121058"/>
    <w:multiLevelType w:val="multilevel"/>
    <w:tmpl w:val="7BF26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4BF737F"/>
    <w:multiLevelType w:val="multilevel"/>
    <w:tmpl w:val="2B70E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3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8B021FB"/>
    <w:multiLevelType w:val="multilevel"/>
    <w:tmpl w:val="984E8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C0E52DC"/>
    <w:multiLevelType w:val="multilevel"/>
    <w:tmpl w:val="22C08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FB33010"/>
    <w:multiLevelType w:val="multilevel"/>
    <w:tmpl w:val="023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1304504"/>
    <w:multiLevelType w:val="multilevel"/>
    <w:tmpl w:val="C7520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3574579"/>
    <w:multiLevelType w:val="multilevel"/>
    <w:tmpl w:val="0522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6A221E8"/>
    <w:multiLevelType w:val="multilevel"/>
    <w:tmpl w:val="DE5AB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70D3362"/>
    <w:multiLevelType w:val="multilevel"/>
    <w:tmpl w:val="0E7E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CE31B2D"/>
    <w:multiLevelType w:val="multilevel"/>
    <w:tmpl w:val="84760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43605F0"/>
    <w:multiLevelType w:val="multilevel"/>
    <w:tmpl w:val="E4949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5E76DCD"/>
    <w:multiLevelType w:val="multilevel"/>
    <w:tmpl w:val="5716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EB009C8"/>
    <w:multiLevelType w:val="multilevel"/>
    <w:tmpl w:val="DFC2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00509F3"/>
    <w:multiLevelType w:val="multilevel"/>
    <w:tmpl w:val="E4DA4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0715160"/>
    <w:multiLevelType w:val="multilevel"/>
    <w:tmpl w:val="2B44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522A4AD3"/>
    <w:multiLevelType w:val="multilevel"/>
    <w:tmpl w:val="8BE44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2B82D01"/>
    <w:multiLevelType w:val="multilevel"/>
    <w:tmpl w:val="7A28B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315099D"/>
    <w:multiLevelType w:val="multilevel"/>
    <w:tmpl w:val="FA12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4B32F88"/>
    <w:multiLevelType w:val="multilevel"/>
    <w:tmpl w:val="6AB06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4E34B99"/>
    <w:multiLevelType w:val="multilevel"/>
    <w:tmpl w:val="D2F46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55B432B"/>
    <w:multiLevelType w:val="multilevel"/>
    <w:tmpl w:val="2146F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5B4118A"/>
    <w:multiLevelType w:val="multilevel"/>
    <w:tmpl w:val="39FC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9CF1965"/>
    <w:multiLevelType w:val="multilevel"/>
    <w:tmpl w:val="01242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67" w15:restartNumberingAfterBreak="0">
    <w:nsid w:val="5D7B7D06"/>
    <w:multiLevelType w:val="multilevel"/>
    <w:tmpl w:val="29F4F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5D9975D8"/>
    <w:multiLevelType w:val="multilevel"/>
    <w:tmpl w:val="8240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0C6618E"/>
    <w:multiLevelType w:val="multilevel"/>
    <w:tmpl w:val="B270E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8961AF5"/>
    <w:multiLevelType w:val="multilevel"/>
    <w:tmpl w:val="B964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6C357047"/>
    <w:multiLevelType w:val="multilevel"/>
    <w:tmpl w:val="58D8B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FEB4A60"/>
    <w:multiLevelType w:val="multilevel"/>
    <w:tmpl w:val="06986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34D2EE0"/>
    <w:multiLevelType w:val="multilevel"/>
    <w:tmpl w:val="01D46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37772C5"/>
    <w:multiLevelType w:val="multilevel"/>
    <w:tmpl w:val="948E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3991246"/>
    <w:multiLevelType w:val="multilevel"/>
    <w:tmpl w:val="822435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73BA6931"/>
    <w:multiLevelType w:val="multilevel"/>
    <w:tmpl w:val="80C47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74203694"/>
    <w:multiLevelType w:val="multilevel"/>
    <w:tmpl w:val="2110D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74566175"/>
    <w:multiLevelType w:val="multilevel"/>
    <w:tmpl w:val="1D5CB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4937949"/>
    <w:multiLevelType w:val="multilevel"/>
    <w:tmpl w:val="8C7C05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778633EA"/>
    <w:multiLevelType w:val="multilevel"/>
    <w:tmpl w:val="9A2AE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80A70B0"/>
    <w:multiLevelType w:val="multilevel"/>
    <w:tmpl w:val="A30C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AEB6DD8"/>
    <w:multiLevelType w:val="multilevel"/>
    <w:tmpl w:val="AEC07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7AFB4A5C"/>
    <w:multiLevelType w:val="multilevel"/>
    <w:tmpl w:val="F4F05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C4A7A5C"/>
    <w:multiLevelType w:val="multilevel"/>
    <w:tmpl w:val="C6C8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7D40622F"/>
    <w:multiLevelType w:val="multilevel"/>
    <w:tmpl w:val="F4226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78"/>
  </w:num>
  <w:num w:numId="2" w16cid:durableId="2061131832">
    <w:abstractNumId w:val="22"/>
  </w:num>
  <w:num w:numId="3" w16cid:durableId="1685740467">
    <w:abstractNumId w:val="47"/>
  </w:num>
  <w:num w:numId="4" w16cid:durableId="1457023137">
    <w:abstractNumId w:val="43"/>
  </w:num>
  <w:num w:numId="5" w16cid:durableId="1956713769">
    <w:abstractNumId w:val="44"/>
  </w:num>
  <w:num w:numId="6" w16cid:durableId="1401558546">
    <w:abstractNumId w:val="64"/>
  </w:num>
  <w:num w:numId="7" w16cid:durableId="93014398">
    <w:abstractNumId w:val="74"/>
  </w:num>
  <w:num w:numId="8" w16cid:durableId="1789086404">
    <w:abstractNumId w:val="51"/>
  </w:num>
  <w:num w:numId="9" w16cid:durableId="1067000964">
    <w:abstractNumId w:val="32"/>
  </w:num>
  <w:num w:numId="10" w16cid:durableId="902645610">
    <w:abstractNumId w:val="76"/>
  </w:num>
  <w:num w:numId="11" w16cid:durableId="945115665">
    <w:abstractNumId w:val="70"/>
  </w:num>
  <w:num w:numId="12" w16cid:durableId="275525683">
    <w:abstractNumId w:val="19"/>
  </w:num>
  <w:num w:numId="13" w16cid:durableId="1882864528">
    <w:abstractNumId w:val="53"/>
  </w:num>
  <w:num w:numId="14" w16cid:durableId="68159291">
    <w:abstractNumId w:val="15"/>
  </w:num>
  <w:num w:numId="15" w16cid:durableId="42489049">
    <w:abstractNumId w:val="66"/>
  </w:num>
  <w:num w:numId="16" w16cid:durableId="2050256017">
    <w:abstractNumId w:val="71"/>
  </w:num>
  <w:num w:numId="17" w16cid:durableId="1994330611">
    <w:abstractNumId w:val="72"/>
  </w:num>
  <w:num w:numId="18" w16cid:durableId="554396747">
    <w:abstractNumId w:val="56"/>
  </w:num>
  <w:num w:numId="19" w16cid:durableId="1809088266">
    <w:abstractNumId w:val="50"/>
  </w:num>
  <w:num w:numId="20" w16cid:durableId="1797259661">
    <w:abstractNumId w:val="7"/>
  </w:num>
  <w:num w:numId="21" w16cid:durableId="1105150483">
    <w:abstractNumId w:val="41"/>
  </w:num>
  <w:num w:numId="22" w16cid:durableId="61828497">
    <w:abstractNumId w:val="14"/>
  </w:num>
  <w:num w:numId="23" w16cid:durableId="1735812207">
    <w:abstractNumId w:val="33"/>
  </w:num>
  <w:num w:numId="24" w16cid:durableId="770442340">
    <w:abstractNumId w:val="49"/>
  </w:num>
  <w:num w:numId="25" w16cid:durableId="49770366">
    <w:abstractNumId w:val="18"/>
  </w:num>
  <w:num w:numId="26" w16cid:durableId="114300732">
    <w:abstractNumId w:val="9"/>
  </w:num>
  <w:num w:numId="27" w16cid:durableId="457376141">
    <w:abstractNumId w:val="1"/>
  </w:num>
  <w:num w:numId="28" w16cid:durableId="525949114">
    <w:abstractNumId w:val="45"/>
  </w:num>
  <w:num w:numId="29" w16cid:durableId="2017919867">
    <w:abstractNumId w:val="48"/>
  </w:num>
  <w:num w:numId="30" w16cid:durableId="531312124">
    <w:abstractNumId w:val="35"/>
  </w:num>
  <w:num w:numId="31" w16cid:durableId="1275405712">
    <w:abstractNumId w:val="73"/>
  </w:num>
  <w:num w:numId="32" w16cid:durableId="539436037">
    <w:abstractNumId w:val="52"/>
  </w:num>
  <w:num w:numId="33" w16cid:durableId="959796609">
    <w:abstractNumId w:val="6"/>
  </w:num>
  <w:num w:numId="34" w16cid:durableId="832334331">
    <w:abstractNumId w:val="3"/>
  </w:num>
  <w:num w:numId="35" w16cid:durableId="1233735443">
    <w:abstractNumId w:val="5"/>
  </w:num>
  <w:num w:numId="36" w16cid:durableId="1822306071">
    <w:abstractNumId w:val="63"/>
  </w:num>
  <w:num w:numId="37" w16cid:durableId="131486084">
    <w:abstractNumId w:val="58"/>
  </w:num>
  <w:num w:numId="38" w16cid:durableId="1190873115">
    <w:abstractNumId w:val="10"/>
  </w:num>
  <w:num w:numId="39" w16cid:durableId="175190524">
    <w:abstractNumId w:val="79"/>
  </w:num>
  <w:num w:numId="40" w16cid:durableId="545484506">
    <w:abstractNumId w:val="60"/>
  </w:num>
  <w:num w:numId="41" w16cid:durableId="1216163200">
    <w:abstractNumId w:val="91"/>
  </w:num>
  <w:num w:numId="42" w16cid:durableId="1250038401">
    <w:abstractNumId w:val="21"/>
  </w:num>
  <w:num w:numId="43" w16cid:durableId="128284154">
    <w:abstractNumId w:val="0"/>
  </w:num>
  <w:num w:numId="44" w16cid:durableId="466775042">
    <w:abstractNumId w:val="55"/>
  </w:num>
  <w:num w:numId="45" w16cid:durableId="1233198601">
    <w:abstractNumId w:val="46"/>
  </w:num>
  <w:num w:numId="46" w16cid:durableId="1394423183">
    <w:abstractNumId w:val="77"/>
  </w:num>
  <w:num w:numId="47" w16cid:durableId="347099550">
    <w:abstractNumId w:val="88"/>
  </w:num>
  <w:num w:numId="48" w16cid:durableId="655113060">
    <w:abstractNumId w:val="80"/>
  </w:num>
  <w:num w:numId="49" w16cid:durableId="1943150641">
    <w:abstractNumId w:val="38"/>
  </w:num>
  <w:num w:numId="50" w16cid:durableId="1552424507">
    <w:abstractNumId w:val="40"/>
  </w:num>
  <w:num w:numId="51" w16cid:durableId="1438675331">
    <w:abstractNumId w:val="90"/>
  </w:num>
  <w:num w:numId="52" w16cid:durableId="912200498">
    <w:abstractNumId w:val="83"/>
  </w:num>
  <w:num w:numId="53" w16cid:durableId="1011419653">
    <w:abstractNumId w:val="13"/>
  </w:num>
  <w:num w:numId="54" w16cid:durableId="1387223709">
    <w:abstractNumId w:val="16"/>
  </w:num>
  <w:num w:numId="55" w16cid:durableId="1558974158">
    <w:abstractNumId w:val="4"/>
  </w:num>
  <w:num w:numId="56" w16cid:durableId="1463037829">
    <w:abstractNumId w:val="25"/>
  </w:num>
  <w:num w:numId="57" w16cid:durableId="130102993">
    <w:abstractNumId w:val="36"/>
  </w:num>
  <w:num w:numId="58" w16cid:durableId="789469452">
    <w:abstractNumId w:val="27"/>
  </w:num>
  <w:num w:numId="59" w16cid:durableId="1783257933">
    <w:abstractNumId w:val="87"/>
  </w:num>
  <w:num w:numId="60" w16cid:durableId="2083092457">
    <w:abstractNumId w:val="59"/>
  </w:num>
  <w:num w:numId="61" w16cid:durableId="1494370975">
    <w:abstractNumId w:val="24"/>
  </w:num>
  <w:num w:numId="62" w16cid:durableId="1019085858">
    <w:abstractNumId w:val="8"/>
  </w:num>
  <w:num w:numId="63" w16cid:durableId="869031187">
    <w:abstractNumId w:val="37"/>
  </w:num>
  <w:num w:numId="64" w16cid:durableId="1124693079">
    <w:abstractNumId w:val="68"/>
  </w:num>
  <w:num w:numId="65" w16cid:durableId="1664967593">
    <w:abstractNumId w:val="89"/>
  </w:num>
  <w:num w:numId="66" w16cid:durableId="623345196">
    <w:abstractNumId w:val="28"/>
  </w:num>
  <w:num w:numId="67" w16cid:durableId="2134015624">
    <w:abstractNumId w:val="82"/>
  </w:num>
  <w:num w:numId="68" w16cid:durableId="1857185330">
    <w:abstractNumId w:val="11"/>
  </w:num>
  <w:num w:numId="69" w16cid:durableId="755203181">
    <w:abstractNumId w:val="57"/>
  </w:num>
  <w:num w:numId="70" w16cid:durableId="1032918616">
    <w:abstractNumId w:val="34"/>
  </w:num>
  <w:num w:numId="71" w16cid:durableId="63453799">
    <w:abstractNumId w:val="62"/>
  </w:num>
  <w:num w:numId="72" w16cid:durableId="964383331">
    <w:abstractNumId w:val="39"/>
  </w:num>
  <w:num w:numId="73" w16cid:durableId="926310479">
    <w:abstractNumId w:val="75"/>
  </w:num>
  <w:num w:numId="74" w16cid:durableId="1435704899">
    <w:abstractNumId w:val="61"/>
  </w:num>
  <w:num w:numId="75" w16cid:durableId="878710821">
    <w:abstractNumId w:val="31"/>
  </w:num>
  <w:num w:numId="76" w16cid:durableId="1528173794">
    <w:abstractNumId w:val="26"/>
  </w:num>
  <w:num w:numId="77" w16cid:durableId="1517842074">
    <w:abstractNumId w:val="69"/>
  </w:num>
  <w:num w:numId="78" w16cid:durableId="1914505779">
    <w:abstractNumId w:val="30"/>
  </w:num>
  <w:num w:numId="79" w16cid:durableId="1893804244">
    <w:abstractNumId w:val="86"/>
  </w:num>
  <w:num w:numId="80" w16cid:durableId="1626353508">
    <w:abstractNumId w:val="17"/>
  </w:num>
  <w:num w:numId="81" w16cid:durableId="1226140271">
    <w:abstractNumId w:val="84"/>
  </w:num>
  <w:num w:numId="82" w16cid:durableId="749935860">
    <w:abstractNumId w:val="23"/>
  </w:num>
  <w:num w:numId="83" w16cid:durableId="238713736">
    <w:abstractNumId w:val="85"/>
  </w:num>
  <w:num w:numId="84" w16cid:durableId="767391841">
    <w:abstractNumId w:val="67"/>
  </w:num>
  <w:num w:numId="85" w16cid:durableId="10109642">
    <w:abstractNumId w:val="2"/>
  </w:num>
  <w:num w:numId="86" w16cid:durableId="635180134">
    <w:abstractNumId w:val="81"/>
  </w:num>
  <w:num w:numId="87" w16cid:durableId="95105500">
    <w:abstractNumId w:val="42"/>
  </w:num>
  <w:num w:numId="88" w16cid:durableId="1457985180">
    <w:abstractNumId w:val="20"/>
  </w:num>
  <w:num w:numId="89" w16cid:durableId="72163955">
    <w:abstractNumId w:val="12"/>
  </w:num>
  <w:num w:numId="90" w16cid:durableId="772288335">
    <w:abstractNumId w:val="65"/>
  </w:num>
  <w:num w:numId="91" w16cid:durableId="1783577061">
    <w:abstractNumId w:val="29"/>
  </w:num>
  <w:num w:numId="92" w16cid:durableId="641739088">
    <w:abstractNumId w:val="5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14E18"/>
    <w:rsid w:val="000206A3"/>
    <w:rsid w:val="00027074"/>
    <w:rsid w:val="000276D8"/>
    <w:rsid w:val="000411E6"/>
    <w:rsid w:val="00046B3B"/>
    <w:rsid w:val="00060EEC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082A"/>
    <w:rsid w:val="000B23B6"/>
    <w:rsid w:val="000B5292"/>
    <w:rsid w:val="000C0BE0"/>
    <w:rsid w:val="000C198C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56AD3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6A61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18D"/>
    <w:rsid w:val="00286EF4"/>
    <w:rsid w:val="00287423"/>
    <w:rsid w:val="002912D0"/>
    <w:rsid w:val="00291959"/>
    <w:rsid w:val="00293114"/>
    <w:rsid w:val="00294560"/>
    <w:rsid w:val="00294B64"/>
    <w:rsid w:val="002954D6"/>
    <w:rsid w:val="00297D28"/>
    <w:rsid w:val="002A1497"/>
    <w:rsid w:val="002C5883"/>
    <w:rsid w:val="002C71CE"/>
    <w:rsid w:val="002C72AA"/>
    <w:rsid w:val="002C792E"/>
    <w:rsid w:val="002D1D00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64E7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0165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B6C59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273B"/>
    <w:rsid w:val="00616FD3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800DB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36311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0A40"/>
    <w:rsid w:val="00A33805"/>
    <w:rsid w:val="00A34772"/>
    <w:rsid w:val="00A37FCF"/>
    <w:rsid w:val="00A46AF1"/>
    <w:rsid w:val="00A46FD1"/>
    <w:rsid w:val="00A5265C"/>
    <w:rsid w:val="00A52DB9"/>
    <w:rsid w:val="00A55FFD"/>
    <w:rsid w:val="00A82B67"/>
    <w:rsid w:val="00A83A35"/>
    <w:rsid w:val="00A83F40"/>
    <w:rsid w:val="00A87048"/>
    <w:rsid w:val="00A87BE3"/>
    <w:rsid w:val="00A92F97"/>
    <w:rsid w:val="00A97772"/>
    <w:rsid w:val="00AA26CB"/>
    <w:rsid w:val="00AA2898"/>
    <w:rsid w:val="00AA4A4A"/>
    <w:rsid w:val="00AA5D55"/>
    <w:rsid w:val="00AB0344"/>
    <w:rsid w:val="00AB4A48"/>
    <w:rsid w:val="00AC776A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5906"/>
    <w:rsid w:val="00B6620D"/>
    <w:rsid w:val="00B664B7"/>
    <w:rsid w:val="00B73989"/>
    <w:rsid w:val="00B8289F"/>
    <w:rsid w:val="00B82E81"/>
    <w:rsid w:val="00B85E55"/>
    <w:rsid w:val="00B86A63"/>
    <w:rsid w:val="00B87523"/>
    <w:rsid w:val="00BB21F8"/>
    <w:rsid w:val="00BB67B2"/>
    <w:rsid w:val="00BD06A7"/>
    <w:rsid w:val="00BD0821"/>
    <w:rsid w:val="00BD393C"/>
    <w:rsid w:val="00BD4B1C"/>
    <w:rsid w:val="00BE014E"/>
    <w:rsid w:val="00BF255E"/>
    <w:rsid w:val="00BF33A7"/>
    <w:rsid w:val="00BF43DA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3D4F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5C04"/>
    <w:rsid w:val="00C962D9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C6E6E"/>
    <w:rsid w:val="00CD2F7A"/>
    <w:rsid w:val="00CD769E"/>
    <w:rsid w:val="00CE7412"/>
    <w:rsid w:val="00CE7E17"/>
    <w:rsid w:val="00CF2105"/>
    <w:rsid w:val="00D0253C"/>
    <w:rsid w:val="00D04A81"/>
    <w:rsid w:val="00D20ACE"/>
    <w:rsid w:val="00D216E0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2D18"/>
    <w:rsid w:val="00D54E7B"/>
    <w:rsid w:val="00D671E2"/>
    <w:rsid w:val="00D67B3E"/>
    <w:rsid w:val="00D81C16"/>
    <w:rsid w:val="00D9543F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2704D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D58BE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3493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C77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2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336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2051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676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30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53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oho.com/campaigns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50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1</TotalTime>
  <Pages>5</Pages>
  <Words>804</Words>
  <Characters>458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30</cp:revision>
  <cp:lastPrinted>2026-03-09T13:08:00Z</cp:lastPrinted>
  <dcterms:created xsi:type="dcterms:W3CDTF">2025-07-08T08:02:00Z</dcterms:created>
  <dcterms:modified xsi:type="dcterms:W3CDTF">2026-03-10T05:01:00Z</dcterms:modified>
</cp:coreProperties>
</file>